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BD850" w14:textId="77777777" w:rsidR="000C5220" w:rsidRPr="008D1189" w:rsidRDefault="00E15640" w:rsidP="00E15640">
      <w:pPr>
        <w:jc w:val="center"/>
        <w:rPr>
          <w:rFonts w:ascii="Times New Roman" w:eastAsia="DFKai-SB" w:hAnsi="Times New Roman" w:cs="Times New Roman"/>
          <w:sz w:val="96"/>
          <w:szCs w:val="96"/>
        </w:rPr>
      </w:pPr>
      <w:r w:rsidRPr="008D1189">
        <w:rPr>
          <w:rFonts w:ascii="Times New Roman" w:eastAsia="DFKai-SB" w:hAnsi="Times New Roman" w:cs="Times New Roman"/>
          <w:sz w:val="96"/>
          <w:szCs w:val="96"/>
        </w:rPr>
        <w:t>110</w:t>
      </w:r>
      <w:r w:rsidRPr="008D1189">
        <w:rPr>
          <w:rFonts w:ascii="Times New Roman" w:eastAsia="DFKai-SB" w:hAnsi="Times New Roman" w:cs="Times New Roman"/>
          <w:sz w:val="96"/>
          <w:szCs w:val="96"/>
        </w:rPr>
        <w:t>學年度第二學期</w:t>
      </w:r>
    </w:p>
    <w:p w14:paraId="6B060C13" w14:textId="77777777" w:rsidR="00E15640" w:rsidRPr="008D1189" w:rsidRDefault="00E15640" w:rsidP="00E15640">
      <w:pPr>
        <w:jc w:val="center"/>
        <w:rPr>
          <w:rFonts w:ascii="Times New Roman" w:eastAsia="DFKai-SB" w:hAnsi="Times New Roman" w:cs="Times New Roman"/>
          <w:sz w:val="96"/>
          <w:szCs w:val="96"/>
        </w:rPr>
      </w:pPr>
      <w:r w:rsidRPr="008D1189">
        <w:rPr>
          <w:rFonts w:ascii="Times New Roman" w:eastAsia="DFKai-SB" w:hAnsi="Times New Roman" w:cs="Times New Roman"/>
          <w:sz w:val="96"/>
          <w:szCs w:val="96"/>
        </w:rPr>
        <w:t>資料結構</w:t>
      </w:r>
    </w:p>
    <w:p w14:paraId="672A6659" w14:textId="77777777" w:rsidR="00E15640" w:rsidRPr="008D1189" w:rsidRDefault="00E15640" w:rsidP="00E15640">
      <w:pPr>
        <w:jc w:val="center"/>
        <w:rPr>
          <w:rFonts w:ascii="Times New Roman" w:eastAsia="DFKai-SB" w:hAnsi="Times New Roman" w:cs="Times New Roman"/>
          <w:sz w:val="72"/>
          <w:szCs w:val="72"/>
        </w:rPr>
      </w:pPr>
    </w:p>
    <w:p w14:paraId="6ABFB3DD" w14:textId="77777777" w:rsidR="00E15640" w:rsidRPr="008D1189" w:rsidRDefault="00E15640" w:rsidP="00E15640">
      <w:pPr>
        <w:jc w:val="center"/>
        <w:rPr>
          <w:rFonts w:ascii="Times New Roman" w:eastAsia="DFKai-SB" w:hAnsi="Times New Roman" w:cs="Times New Roman"/>
          <w:sz w:val="72"/>
          <w:szCs w:val="72"/>
        </w:rPr>
      </w:pPr>
      <w:r w:rsidRPr="008D1189">
        <w:rPr>
          <w:rFonts w:ascii="Times New Roman" w:eastAsia="DFKai-SB" w:hAnsi="Times New Roman" w:cs="Times New Roman"/>
          <w:sz w:val="72"/>
          <w:szCs w:val="72"/>
        </w:rPr>
        <w:t>第一次程式練習成果報告</w:t>
      </w:r>
    </w:p>
    <w:p w14:paraId="7217A3FA" w14:textId="6B494CDF" w:rsidR="00E15640" w:rsidRDefault="00E15640" w:rsidP="00E15640">
      <w:pPr>
        <w:jc w:val="center"/>
        <w:rPr>
          <w:rFonts w:ascii="Times New Roman" w:eastAsia="DFKai-SB" w:hAnsi="Times New Roman" w:cs="Times New Roman" w:hint="eastAsia"/>
          <w:sz w:val="72"/>
          <w:szCs w:val="72"/>
        </w:rPr>
      </w:pPr>
    </w:p>
    <w:p w14:paraId="0A37501D" w14:textId="77777777" w:rsidR="008D1189" w:rsidRDefault="008D1189" w:rsidP="00E15640">
      <w:pPr>
        <w:jc w:val="center"/>
        <w:rPr>
          <w:rFonts w:ascii="Times New Roman" w:eastAsia="DFKai-SB" w:hAnsi="Times New Roman" w:cs="Times New Roman"/>
          <w:sz w:val="72"/>
          <w:szCs w:val="72"/>
        </w:rPr>
      </w:pPr>
    </w:p>
    <w:p w14:paraId="5DAB6C7B" w14:textId="77777777" w:rsidR="008D1189" w:rsidRPr="008D1189" w:rsidRDefault="008D1189" w:rsidP="00E15640">
      <w:pPr>
        <w:jc w:val="center"/>
        <w:rPr>
          <w:rFonts w:ascii="Times New Roman" w:eastAsia="DFKai-SB" w:hAnsi="Times New Roman" w:cs="Times New Roman"/>
          <w:sz w:val="72"/>
          <w:szCs w:val="72"/>
        </w:rPr>
      </w:pPr>
    </w:p>
    <w:p w14:paraId="5159A144" w14:textId="63012FA7" w:rsidR="00E15640" w:rsidRPr="008D1189" w:rsidRDefault="00E15640" w:rsidP="58008CA7">
      <w:pPr>
        <w:ind w:left="480"/>
        <w:jc w:val="center"/>
        <w:rPr>
          <w:rFonts w:ascii="Times New Roman" w:eastAsia="DFKai-SB" w:hAnsi="Times New Roman" w:cs="Times New Roman" w:hint="eastAsia"/>
          <w:sz w:val="48"/>
          <w:szCs w:val="48"/>
          <w:highlight w:val="yellow"/>
        </w:rPr>
      </w:pPr>
      <w:r w:rsidRPr="58008CA7">
        <w:rPr>
          <w:rFonts w:ascii="Times New Roman" w:eastAsia="DFKai-SB" w:hAnsi="Times New Roman" w:cs="Times New Roman"/>
          <w:sz w:val="48"/>
          <w:szCs w:val="48"/>
        </w:rPr>
        <w:t>班級：</w:t>
      </w:r>
      <w:r w:rsidR="006028AD" w:rsidRPr="006028AD">
        <w:rPr>
          <w:rFonts w:ascii="Times New Roman" w:eastAsia="DFKai-SB" w:hAnsi="Times New Roman" w:cs="Times New Roman" w:hint="eastAsia"/>
          <w:sz w:val="48"/>
          <w:szCs w:val="48"/>
        </w:rPr>
        <w:t>資管二</w:t>
      </w:r>
      <w:r w:rsidR="006028AD" w:rsidRPr="006028AD">
        <w:rPr>
          <w:rFonts w:ascii="Times New Roman" w:eastAsia="DFKai-SB" w:hAnsi="Times New Roman" w:cs="Times New Roman" w:hint="eastAsia"/>
          <w:sz w:val="48"/>
          <w:szCs w:val="48"/>
        </w:rPr>
        <w:t>B</w:t>
      </w:r>
    </w:p>
    <w:p w14:paraId="1ED4AA88" w14:textId="0E55B7BA" w:rsidR="00E15640" w:rsidRPr="008D1189" w:rsidRDefault="00E15640" w:rsidP="58008CA7">
      <w:pPr>
        <w:ind w:left="480"/>
        <w:jc w:val="center"/>
        <w:rPr>
          <w:rFonts w:ascii="Times New Roman" w:eastAsia="DFKai-SB" w:hAnsi="Times New Roman" w:cs="Times New Roman"/>
          <w:sz w:val="48"/>
          <w:szCs w:val="48"/>
          <w:highlight w:val="yellow"/>
        </w:rPr>
      </w:pPr>
      <w:r w:rsidRPr="58008CA7">
        <w:rPr>
          <w:rFonts w:ascii="Times New Roman" w:eastAsia="DFKai-SB" w:hAnsi="Times New Roman" w:cs="Times New Roman"/>
          <w:sz w:val="48"/>
          <w:szCs w:val="48"/>
        </w:rPr>
        <w:t>學號：</w:t>
      </w:r>
      <w:r w:rsidR="006028AD" w:rsidRPr="006028AD">
        <w:rPr>
          <w:rFonts w:ascii="Times New Roman" w:eastAsia="DFKai-SB" w:hAnsi="Times New Roman" w:cs="Times New Roman" w:hint="eastAsia"/>
          <w:sz w:val="48"/>
          <w:szCs w:val="48"/>
        </w:rPr>
        <w:t>410918233</w:t>
      </w:r>
    </w:p>
    <w:p w14:paraId="27C5F92E" w14:textId="552AE7FA" w:rsidR="00E15640" w:rsidRDefault="00E15640" w:rsidP="58008CA7">
      <w:pPr>
        <w:ind w:left="480"/>
        <w:jc w:val="center"/>
        <w:rPr>
          <w:rFonts w:ascii="Times New Roman" w:eastAsia="DFKai-SB" w:hAnsi="Times New Roman" w:cs="Times New Roman"/>
          <w:sz w:val="48"/>
          <w:szCs w:val="48"/>
          <w:highlight w:val="yellow"/>
        </w:rPr>
      </w:pPr>
      <w:r w:rsidRPr="58008CA7">
        <w:rPr>
          <w:rFonts w:ascii="Times New Roman" w:eastAsia="DFKai-SB" w:hAnsi="Times New Roman" w:cs="Times New Roman"/>
          <w:sz w:val="48"/>
          <w:szCs w:val="48"/>
        </w:rPr>
        <w:t>姓名：</w:t>
      </w:r>
      <w:r w:rsidR="006028AD" w:rsidRPr="006028AD">
        <w:rPr>
          <w:rFonts w:ascii="Times New Roman" w:eastAsia="DFKai-SB" w:hAnsi="Times New Roman" w:cs="Times New Roman" w:hint="eastAsia"/>
          <w:sz w:val="48"/>
          <w:szCs w:val="48"/>
        </w:rPr>
        <w:t>邵弘翔</w:t>
      </w:r>
    </w:p>
    <w:p w14:paraId="02EB378F" w14:textId="77777777" w:rsidR="008D1189" w:rsidRPr="008D1189" w:rsidRDefault="008D1189" w:rsidP="00E15640">
      <w:pPr>
        <w:jc w:val="center"/>
        <w:rPr>
          <w:rFonts w:ascii="Times New Roman" w:eastAsia="DFKai-SB" w:hAnsi="Times New Roman" w:cs="Times New Roman"/>
          <w:sz w:val="48"/>
          <w:szCs w:val="48"/>
        </w:rPr>
      </w:pPr>
    </w:p>
    <w:p w14:paraId="4A858A9E" w14:textId="673EE8C4" w:rsidR="00E15640" w:rsidRPr="008D1189" w:rsidRDefault="00E15640" w:rsidP="00E15640">
      <w:pPr>
        <w:jc w:val="center"/>
        <w:rPr>
          <w:rFonts w:ascii="Times New Roman" w:eastAsia="DFKai-SB" w:hAnsi="Times New Roman" w:cs="Times New Roman"/>
          <w:sz w:val="48"/>
          <w:szCs w:val="48"/>
        </w:rPr>
      </w:pPr>
      <w:r w:rsidRPr="58008CA7">
        <w:rPr>
          <w:rFonts w:ascii="Times New Roman" w:eastAsia="DFKai-SB" w:hAnsi="Times New Roman" w:cs="Times New Roman"/>
          <w:sz w:val="48"/>
          <w:szCs w:val="48"/>
        </w:rPr>
        <w:t>日期：</w:t>
      </w:r>
      <w:r w:rsidRPr="58008CA7">
        <w:rPr>
          <w:rFonts w:ascii="Times New Roman" w:eastAsia="DFKai-SB" w:hAnsi="Times New Roman" w:cs="Times New Roman"/>
          <w:sz w:val="48"/>
          <w:szCs w:val="48"/>
        </w:rPr>
        <w:t>2022/03/</w:t>
      </w:r>
      <w:r w:rsidR="00BF1D38">
        <w:rPr>
          <w:rFonts w:ascii="Times New Roman" w:eastAsia="DFKai-SB" w:hAnsi="Times New Roman" w:cs="Times New Roman" w:hint="eastAsia"/>
          <w:sz w:val="48"/>
          <w:szCs w:val="48"/>
        </w:rPr>
        <w:t>15</w:t>
      </w:r>
    </w:p>
    <w:p w14:paraId="6A05A809" w14:textId="77777777" w:rsidR="00F82850" w:rsidRPr="008D1189" w:rsidRDefault="00F82850" w:rsidP="00E15640">
      <w:pPr>
        <w:jc w:val="center"/>
        <w:rPr>
          <w:rFonts w:ascii="Times New Roman" w:eastAsia="DFKai-SB" w:hAnsi="Times New Roman" w:cs="Times New Roman"/>
          <w:szCs w:val="24"/>
        </w:rPr>
      </w:pPr>
    </w:p>
    <w:p w14:paraId="5A39BBE3" w14:textId="77777777" w:rsidR="008D1189" w:rsidRDefault="008D1189">
      <w:pPr>
        <w:widowControl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br w:type="page"/>
      </w:r>
    </w:p>
    <w:p w14:paraId="01BB39A5" w14:textId="77777777" w:rsidR="00F82850" w:rsidRPr="008F12BA" w:rsidRDefault="00F82850" w:rsidP="00F82850">
      <w:pPr>
        <w:rPr>
          <w:rFonts w:ascii="Times New Roman" w:eastAsia="DFKai-SB" w:hAnsi="Times New Roman" w:cs="Times New Roman"/>
          <w:b/>
          <w:szCs w:val="24"/>
        </w:rPr>
      </w:pPr>
      <w:r w:rsidRPr="008F12BA">
        <w:rPr>
          <w:rFonts w:ascii="Times New Roman" w:eastAsia="DFKai-SB" w:hAnsi="Times New Roman" w:cs="Times New Roman"/>
          <w:b/>
          <w:sz w:val="28"/>
          <w:szCs w:val="24"/>
        </w:rPr>
        <w:lastRenderedPageBreak/>
        <w:t>第一部分</w:t>
      </w:r>
      <w:r w:rsidR="008D1189" w:rsidRPr="008F12BA">
        <w:rPr>
          <w:rFonts w:ascii="Times New Roman" w:eastAsia="DFKai-SB" w:hAnsi="Times New Roman" w:cs="Times New Roman" w:hint="eastAsia"/>
          <w:b/>
          <w:sz w:val="28"/>
          <w:szCs w:val="24"/>
        </w:rPr>
        <w:t xml:space="preserve"> </w:t>
      </w:r>
      <w:r w:rsidR="008D1189" w:rsidRPr="008F12BA">
        <w:rPr>
          <w:rFonts w:ascii="Times New Roman" w:eastAsia="DFKai-SB" w:hAnsi="Times New Roman" w:cs="Times New Roman" w:hint="eastAsia"/>
          <w:b/>
          <w:sz w:val="28"/>
          <w:szCs w:val="24"/>
        </w:rPr>
        <w:t>原始繳交資料說明</w:t>
      </w:r>
    </w:p>
    <w:p w14:paraId="41C8F396" w14:textId="77777777" w:rsidR="008D1189" w:rsidRPr="008D1189" w:rsidRDefault="008D1189" w:rsidP="00F82850">
      <w:pPr>
        <w:rPr>
          <w:rFonts w:ascii="Times New Roman" w:eastAsia="DFKai-SB" w:hAnsi="Times New Roman" w:cs="Times New Roman"/>
          <w:szCs w:val="24"/>
        </w:rPr>
      </w:pPr>
    </w:p>
    <w:p w14:paraId="18C744FD" w14:textId="77777777" w:rsidR="008D1189" w:rsidRDefault="008F12BA" w:rsidP="00F82850">
      <w:pPr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t>原始</w:t>
      </w:r>
      <w:r w:rsidR="008D1189" w:rsidRPr="008D1189">
        <w:rPr>
          <w:rFonts w:ascii="Times New Roman" w:eastAsia="DFKai-SB" w:hAnsi="Times New Roman" w:cs="Times New Roman"/>
          <w:szCs w:val="24"/>
        </w:rPr>
        <w:t>繳交資料</w:t>
      </w:r>
    </w:p>
    <w:p w14:paraId="72A3D3EC" w14:textId="77777777" w:rsidR="00B17197" w:rsidRPr="008D1189" w:rsidRDefault="00B17197" w:rsidP="00F82850">
      <w:pPr>
        <w:rPr>
          <w:rFonts w:ascii="Times New Roman" w:eastAsia="DFKai-SB" w:hAnsi="Times New Roman" w:cs="Times New Roman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8D1189" w:rsidRPr="008D1189" w14:paraId="08C09276" w14:textId="77777777" w:rsidTr="58008CA7">
        <w:trPr>
          <w:trHeight w:val="315"/>
        </w:trPr>
        <w:tc>
          <w:tcPr>
            <w:tcW w:w="2434" w:type="dxa"/>
            <w:shd w:val="clear" w:color="auto" w:fill="BDD6EE" w:themeFill="accent1" w:themeFillTint="66"/>
          </w:tcPr>
          <w:p w14:paraId="06956B03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程式碼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49232BDB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上傳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6A2EDF34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正確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2301F53C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改進版本</w:t>
            </w:r>
          </w:p>
        </w:tc>
      </w:tr>
      <w:tr w:rsidR="008D1189" w:rsidRPr="008D1189" w14:paraId="31840FF3" w14:textId="77777777" w:rsidTr="58008CA7">
        <w:tc>
          <w:tcPr>
            <w:tcW w:w="2434" w:type="dxa"/>
          </w:tcPr>
          <w:p w14:paraId="422141A4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DFKai-SB" w:hAnsi="Times New Roman" w:cs="Times New Roman"/>
                <w:szCs w:val="24"/>
              </w:rPr>
              <w:t>_Q1.java</w:t>
            </w:r>
          </w:p>
        </w:tc>
        <w:tc>
          <w:tcPr>
            <w:tcW w:w="2434" w:type="dxa"/>
          </w:tcPr>
          <w:p w14:paraId="3CA0B42D" w14:textId="20493997" w:rsidR="008D1189" w:rsidRP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13A50CDC" w14:textId="54A5EF88" w:rsidR="008D1189" w:rsidRP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63C9B69D" w14:textId="30A8C8B2" w:rsidR="008D1189" w:rsidRPr="008D1189" w:rsidRDefault="00BF1D38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BF1D38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有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68D00DEF" w14:textId="77777777" w:rsidTr="58008CA7">
        <w:tc>
          <w:tcPr>
            <w:tcW w:w="2434" w:type="dxa"/>
          </w:tcPr>
          <w:p w14:paraId="745FC52D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DFKai-SB" w:hAnsi="Times New Roman" w:cs="Times New Roman"/>
                <w:szCs w:val="24"/>
              </w:rPr>
              <w:t>_Q2.java</w:t>
            </w:r>
          </w:p>
        </w:tc>
        <w:tc>
          <w:tcPr>
            <w:tcW w:w="2434" w:type="dxa"/>
          </w:tcPr>
          <w:p w14:paraId="56E69B2A" w14:textId="749D2F89" w:rsid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019EBE98" w14:textId="09B1A4C0" w:rsid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30BFA3D0" w14:textId="43A5839F" w:rsidR="008D1189" w:rsidRDefault="00BF1D38" w:rsidP="008D1189">
            <w:pPr>
              <w:jc w:val="center"/>
            </w:pPr>
            <w:r w:rsidRPr="00BF1D38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有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0E76AD0E" w14:textId="77777777" w:rsidTr="58008CA7">
        <w:tc>
          <w:tcPr>
            <w:tcW w:w="2434" w:type="dxa"/>
          </w:tcPr>
          <w:p w14:paraId="20D1D79D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DFKai-SB" w:hAnsi="Times New Roman" w:cs="Times New Roman"/>
                <w:szCs w:val="24"/>
              </w:rPr>
              <w:t>_Q3.java</w:t>
            </w:r>
          </w:p>
        </w:tc>
        <w:tc>
          <w:tcPr>
            <w:tcW w:w="2434" w:type="dxa"/>
          </w:tcPr>
          <w:p w14:paraId="5FECCCCA" w14:textId="083493F4" w:rsid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68F7344E" w14:textId="7C9E2123" w:rsidR="008D1189" w:rsidRDefault="00BF1D38" w:rsidP="58008CA7">
            <w:pPr>
              <w:jc w:val="center"/>
              <w:rPr>
                <w:rFonts w:ascii="Times New Roman" w:eastAsia="DFKai-SB" w:hAnsi="Times New Roman" w:cs="Times New Roman"/>
              </w:rPr>
            </w:pP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是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/</w:t>
            </w:r>
            <w:r>
              <w:rPr>
                <w:rFonts w:ascii="Times New Roman" w:eastAsia="DFKai-SB" w:hAnsi="Times New Roman" w:cs="Times New Roman" w:hint="eastAsia"/>
                <w:szCs w:val="24"/>
              </w:rPr>
              <w:t>否</w:t>
            </w:r>
          </w:p>
        </w:tc>
        <w:tc>
          <w:tcPr>
            <w:tcW w:w="2434" w:type="dxa"/>
          </w:tcPr>
          <w:p w14:paraId="579664F9" w14:textId="1459CB4C" w:rsidR="008D1189" w:rsidRDefault="00BF1D38" w:rsidP="008D1189">
            <w:pPr>
              <w:jc w:val="center"/>
            </w:pP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BF1D38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無</w:t>
            </w:r>
          </w:p>
        </w:tc>
      </w:tr>
      <w:tr w:rsidR="008D1189" w:rsidRPr="008D1189" w14:paraId="0ADA6B24" w14:textId="77777777" w:rsidTr="58008CA7">
        <w:tc>
          <w:tcPr>
            <w:tcW w:w="2434" w:type="dxa"/>
          </w:tcPr>
          <w:p w14:paraId="54ED1DA5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DFKai-SB" w:hAnsi="Times New Roman" w:cs="Times New Roman"/>
                <w:szCs w:val="24"/>
              </w:rPr>
              <w:t>_Q4.java</w:t>
            </w:r>
          </w:p>
        </w:tc>
        <w:tc>
          <w:tcPr>
            <w:tcW w:w="2434" w:type="dxa"/>
          </w:tcPr>
          <w:p w14:paraId="59638EE2" w14:textId="0A594AC1" w:rsidR="008D1189" w:rsidRDefault="00BF1D38" w:rsidP="008D1189">
            <w:pPr>
              <w:jc w:val="center"/>
            </w:pP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是</w:t>
            </w: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否</w:t>
            </w:r>
          </w:p>
        </w:tc>
        <w:tc>
          <w:tcPr>
            <w:tcW w:w="2434" w:type="dxa"/>
          </w:tcPr>
          <w:p w14:paraId="2CF59D86" w14:textId="735BFB0C" w:rsidR="008D1189" w:rsidRDefault="00BF1D38" w:rsidP="008D1189">
            <w:pPr>
              <w:jc w:val="center"/>
            </w:pP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是</w:t>
            </w: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否</w:t>
            </w:r>
          </w:p>
        </w:tc>
        <w:tc>
          <w:tcPr>
            <w:tcW w:w="2434" w:type="dxa"/>
          </w:tcPr>
          <w:p w14:paraId="565931C4" w14:textId="241B0EAD" w:rsidR="008D1189" w:rsidRDefault="00BF1D38" w:rsidP="008D1189">
            <w:pPr>
              <w:jc w:val="center"/>
            </w:pP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BF1D38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無</w:t>
            </w:r>
          </w:p>
        </w:tc>
      </w:tr>
      <w:tr w:rsidR="008D1189" w:rsidRPr="008D1189" w14:paraId="0C08A70C" w14:textId="77777777" w:rsidTr="58008CA7">
        <w:tc>
          <w:tcPr>
            <w:tcW w:w="2434" w:type="dxa"/>
          </w:tcPr>
          <w:p w14:paraId="28C7C482" w14:textId="77777777" w:rsidR="008D1189" w:rsidRPr="008D1189" w:rsidRDefault="008D1189" w:rsidP="008D1189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DFKai-SB" w:hAnsi="Times New Roman" w:cs="Times New Roman"/>
                <w:szCs w:val="24"/>
              </w:rPr>
              <w:t>_Q5.java</w:t>
            </w:r>
          </w:p>
        </w:tc>
        <w:tc>
          <w:tcPr>
            <w:tcW w:w="2434" w:type="dxa"/>
          </w:tcPr>
          <w:p w14:paraId="53B00FF8" w14:textId="4BEC3E00" w:rsidR="008D1189" w:rsidRDefault="00BF1D38" w:rsidP="008D1189">
            <w:pPr>
              <w:jc w:val="center"/>
            </w:pP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是</w:t>
            </w: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否</w:t>
            </w:r>
          </w:p>
        </w:tc>
        <w:tc>
          <w:tcPr>
            <w:tcW w:w="2434" w:type="dxa"/>
          </w:tcPr>
          <w:p w14:paraId="6A3D2F8D" w14:textId="2843DFCC" w:rsidR="008D1189" w:rsidRDefault="00BF1D38" w:rsidP="008D1189">
            <w:pPr>
              <w:jc w:val="center"/>
            </w:pP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是</w:t>
            </w:r>
            <w:r w:rsidRPr="004F215F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130274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否</w:t>
            </w:r>
          </w:p>
        </w:tc>
        <w:tc>
          <w:tcPr>
            <w:tcW w:w="2434" w:type="dxa"/>
          </w:tcPr>
          <w:p w14:paraId="62CC0601" w14:textId="4A5CB397" w:rsidR="008D1189" w:rsidRDefault="00BF1D38" w:rsidP="008D1189">
            <w:pPr>
              <w:jc w:val="center"/>
            </w:pP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DFKai-SB" w:hAnsi="Times New Roman" w:cs="Times New Roman" w:hint="eastAsia"/>
                <w:szCs w:val="24"/>
              </w:rPr>
              <w:t>/</w:t>
            </w:r>
            <w:r w:rsidRPr="00BF1D38">
              <w:rPr>
                <w:rFonts w:ascii="Times New Roman" w:eastAsia="DFKai-SB" w:hAnsi="Times New Roman" w:cs="Times New Roman" w:hint="eastAsia"/>
                <w:szCs w:val="24"/>
                <w:highlight w:val="yellow"/>
              </w:rPr>
              <w:t>無</w:t>
            </w:r>
          </w:p>
        </w:tc>
      </w:tr>
    </w:tbl>
    <w:p w14:paraId="0D0B940D" w14:textId="77777777" w:rsidR="008D1189" w:rsidRDefault="008D1189" w:rsidP="00F82850">
      <w:pPr>
        <w:rPr>
          <w:rFonts w:ascii="Times New Roman" w:eastAsia="DFKai-SB" w:hAnsi="Times New Roman" w:cs="Times New Roman"/>
          <w:szCs w:val="24"/>
        </w:rPr>
      </w:pPr>
    </w:p>
    <w:p w14:paraId="66F7C512" w14:textId="77777777" w:rsidR="00D133A4" w:rsidRPr="00D133A4" w:rsidRDefault="00D133A4" w:rsidP="00D133A4">
      <w:pPr>
        <w:pStyle w:val="a4"/>
        <w:numPr>
          <w:ilvl w:val="0"/>
          <w:numId w:val="3"/>
        </w:numPr>
        <w:ind w:leftChars="0"/>
        <w:rPr>
          <w:rFonts w:ascii="Times New Roman" w:eastAsia="DFKai-SB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針對老師出的每一題（含挑戰題）進行下列的處理</w:t>
      </w:r>
    </w:p>
    <w:p w14:paraId="0D8D9E99" w14:textId="77777777" w:rsidR="00D133A4" w:rsidRPr="00D133A4" w:rsidRDefault="00D133A4" w:rsidP="00F82850">
      <w:pPr>
        <w:rPr>
          <w:rFonts w:ascii="Times New Roman" w:eastAsia="DFKai-SB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DFKai-SB" w:hAnsi="Times New Roman" w:cs="Times New Roman"/>
          <w:color w:val="FF0000"/>
          <w:szCs w:val="24"/>
        </w:rPr>
        <w:tab/>
      </w: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有撰寫程式碼的部分要列出</w:t>
      </w:r>
      <w:r w:rsidRPr="00D133A4">
        <w:rPr>
          <w:rFonts w:ascii="Times New Roman" w:eastAsia="DFKai-SB" w:hAnsi="Times New Roman" w:cs="Times New Roman" w:hint="eastAsia"/>
          <w:b/>
          <w:color w:val="FF0000"/>
          <w:szCs w:val="24"/>
          <w:highlight w:val="yellow"/>
        </w:rPr>
        <w:t>可以改善的部分</w:t>
      </w:r>
    </w:p>
    <w:p w14:paraId="0B970D8D" w14:textId="77777777" w:rsidR="00D133A4" w:rsidRPr="00D133A4" w:rsidRDefault="00D133A4" w:rsidP="00D133A4">
      <w:pPr>
        <w:pStyle w:val="a4"/>
        <w:numPr>
          <w:ilvl w:val="0"/>
          <w:numId w:val="3"/>
        </w:numPr>
        <w:ind w:leftChars="0"/>
        <w:rPr>
          <w:rFonts w:ascii="Times New Roman" w:eastAsia="DFKai-SB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原本沒有繳交的題目要列出參考同學的版本後自行撰寫的版本</w:t>
      </w:r>
    </w:p>
    <w:p w14:paraId="15B878CE" w14:textId="77777777" w:rsidR="00D133A4" w:rsidRDefault="00D133A4" w:rsidP="00F82850">
      <w:pPr>
        <w:rPr>
          <w:rFonts w:ascii="Times New Roman" w:eastAsia="DFKai-SB" w:hAnsi="Times New Roman" w:cs="Times New Roman"/>
          <w:color w:val="FF0000"/>
          <w:szCs w:val="24"/>
        </w:rPr>
      </w:pPr>
      <w:r>
        <w:rPr>
          <w:rFonts w:ascii="Times New Roman" w:eastAsia="DFKai-SB" w:hAnsi="Times New Roman" w:cs="Times New Roman"/>
          <w:color w:val="FF0000"/>
          <w:szCs w:val="24"/>
        </w:rPr>
        <w:tab/>
      </w: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需列出原本卡住不會寫的問題以及後續思考後解決的概念</w:t>
      </w: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/</w:t>
      </w:r>
      <w:r w:rsidRPr="00D133A4">
        <w:rPr>
          <w:rFonts w:ascii="Times New Roman" w:eastAsia="DFKai-SB" w:hAnsi="Times New Roman" w:cs="Times New Roman" w:hint="eastAsia"/>
          <w:color w:val="FF0000"/>
          <w:szCs w:val="24"/>
          <w:highlight w:val="yellow"/>
        </w:rPr>
        <w:t>作法</w:t>
      </w:r>
    </w:p>
    <w:p w14:paraId="68A24701" w14:textId="77777777" w:rsidR="00D133A4" w:rsidRPr="00D133A4" w:rsidRDefault="00D133A4" w:rsidP="00F82850">
      <w:pPr>
        <w:rPr>
          <w:rFonts w:ascii="Times New Roman" w:eastAsia="DFKai-SB" w:hAnsi="Times New Roman" w:cs="Times New Roman"/>
          <w:color w:val="FF0000"/>
          <w:szCs w:val="24"/>
        </w:rPr>
      </w:pPr>
      <w:r>
        <w:rPr>
          <w:rFonts w:ascii="Times New Roman" w:eastAsia="DFKai-SB" w:hAnsi="Times New Roman" w:cs="Times New Roman"/>
          <w:color w:val="FF0000"/>
          <w:szCs w:val="24"/>
        </w:rPr>
        <w:tab/>
      </w:r>
      <w:r>
        <w:rPr>
          <w:rFonts w:ascii="Times New Roman" w:eastAsia="DFKai-SB" w:hAnsi="Times New Roman" w:cs="Times New Roman" w:hint="eastAsia"/>
          <w:color w:val="FF0000"/>
          <w:szCs w:val="24"/>
        </w:rPr>
        <w:t>如果還是沒辦法寫出來請利用課後</w:t>
      </w:r>
      <w:r>
        <w:rPr>
          <w:rFonts w:ascii="Times New Roman" w:eastAsia="DFKai-SB" w:hAnsi="Times New Roman" w:cs="Times New Roman" w:hint="eastAsia"/>
          <w:color w:val="FF0000"/>
          <w:szCs w:val="24"/>
        </w:rPr>
        <w:t>TA</w:t>
      </w:r>
      <w:r>
        <w:rPr>
          <w:rFonts w:ascii="Times New Roman" w:eastAsia="DFKai-SB" w:hAnsi="Times New Roman" w:cs="Times New Roman" w:hint="eastAsia"/>
          <w:color w:val="FF0000"/>
          <w:szCs w:val="24"/>
        </w:rPr>
        <w:t>時段進行諮詢</w:t>
      </w:r>
    </w:p>
    <w:p w14:paraId="0E27B00A" w14:textId="77777777" w:rsidR="00D133A4" w:rsidRDefault="00D133A4" w:rsidP="00D133A4">
      <w:pPr>
        <w:rPr>
          <w:rFonts w:ascii="Times New Roman" w:eastAsia="DFKai-SB" w:hAnsi="Times New Roman" w:cs="Times New Roman"/>
          <w:szCs w:val="24"/>
        </w:rPr>
      </w:pPr>
    </w:p>
    <w:p w14:paraId="58F4C626" w14:textId="77777777" w:rsidR="00D133A4" w:rsidRDefault="00D133A4" w:rsidP="00D133A4">
      <w:pPr>
        <w:jc w:val="center"/>
        <w:rPr>
          <w:rFonts w:ascii="Times New Roman" w:eastAsia="DFKai-SB" w:hAnsi="Times New Roman" w:cs="Times New Roman"/>
          <w:color w:val="4472C4" w:themeColor="accent5"/>
          <w:szCs w:val="24"/>
        </w:rPr>
      </w:pPr>
      <w:proofErr w:type="gramStart"/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＊＊＊</w:t>
      </w:r>
      <w:proofErr w:type="gramEnd"/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 xml:space="preserve"> 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可以跟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TA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約時間討論你的原本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/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改進版本的程式法</w:t>
      </w:r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 xml:space="preserve">  </w:t>
      </w:r>
      <w:proofErr w:type="gramStart"/>
      <w:r w:rsidRPr="00D133A4">
        <w:rPr>
          <w:rFonts w:ascii="Times New Roman" w:eastAsia="DFKai-SB" w:hAnsi="Times New Roman" w:cs="Times New Roman" w:hint="eastAsia"/>
          <w:color w:val="4472C4" w:themeColor="accent5"/>
          <w:szCs w:val="24"/>
        </w:rPr>
        <w:t>＊＊＊</w:t>
      </w:r>
      <w:proofErr w:type="gramEnd"/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 xml:space="preserve"> </w:t>
      </w: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（幫</w:t>
      </w: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TA</w:t>
      </w: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廣告）</w:t>
      </w:r>
    </w:p>
    <w:p w14:paraId="227DF3B7" w14:textId="77777777" w:rsidR="00702081" w:rsidRPr="00D133A4" w:rsidRDefault="00702081" w:rsidP="00D133A4">
      <w:pPr>
        <w:jc w:val="center"/>
        <w:rPr>
          <w:rFonts w:ascii="Times New Roman" w:eastAsia="DFKai-SB" w:hAnsi="Times New Roman" w:cs="Times New Roman"/>
          <w:color w:val="4472C4" w:themeColor="accent5"/>
          <w:szCs w:val="24"/>
        </w:rPr>
      </w:pP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期末會依照同學去</w:t>
      </w: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TA</w:t>
      </w:r>
      <w:r>
        <w:rPr>
          <w:rFonts w:ascii="Times New Roman" w:eastAsia="DFKai-SB" w:hAnsi="Times New Roman" w:cs="Times New Roman" w:hint="eastAsia"/>
          <w:color w:val="4472C4" w:themeColor="accent5"/>
          <w:szCs w:val="24"/>
        </w:rPr>
        <w:t>諮詢的次數酌予加分</w:t>
      </w:r>
    </w:p>
    <w:p w14:paraId="60061E4C" w14:textId="77777777" w:rsidR="000A3901" w:rsidRDefault="000A3901">
      <w:pPr>
        <w:widowControl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br w:type="page"/>
      </w:r>
    </w:p>
    <w:p w14:paraId="44EAFD9C" w14:textId="77777777" w:rsidR="00D133A4" w:rsidRDefault="00D133A4" w:rsidP="00F82850">
      <w:pPr>
        <w:rPr>
          <w:rFonts w:ascii="Times New Roman" w:eastAsia="DFKai-SB" w:hAnsi="Times New Roman" w:cs="Times New Roman"/>
          <w:szCs w:val="24"/>
        </w:rPr>
      </w:pPr>
    </w:p>
    <w:p w14:paraId="290E1F17" w14:textId="77777777" w:rsidR="008D1189" w:rsidRPr="008D1189" w:rsidRDefault="008D1189" w:rsidP="008D1189">
      <w:pPr>
        <w:pStyle w:val="a4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szCs w:val="24"/>
        </w:rPr>
      </w:pPr>
      <w:r w:rsidRPr="008D1189">
        <w:rPr>
          <w:rFonts w:ascii="Times New Roman" w:eastAsia="DFKai-SB" w:hAnsi="Times New Roman" w:cs="Times New Roman" w:hint="eastAsia"/>
          <w:szCs w:val="24"/>
        </w:rPr>
        <w:t>W</w:t>
      </w:r>
      <w:r w:rsidRPr="008D1189">
        <w:rPr>
          <w:rFonts w:ascii="Times New Roman" w:eastAsia="DFKai-SB" w:hAnsi="Times New Roman" w:cs="Times New Roman"/>
          <w:szCs w:val="24"/>
        </w:rPr>
        <w:t>1_Q1</w:t>
      </w:r>
      <w:r w:rsidRPr="008D1189">
        <w:rPr>
          <w:rFonts w:ascii="Times New Roman" w:eastAsia="DFKai-SB" w:hAnsi="Times New Roman" w:cs="Times New Roman" w:hint="eastAsia"/>
          <w:szCs w:val="24"/>
        </w:rPr>
        <w:t>程式碼</w:t>
      </w:r>
      <w:r w:rsidR="000A3901">
        <w:rPr>
          <w:rFonts w:ascii="Times New Roman" w:eastAsia="DFKai-SB" w:hAnsi="Times New Roman" w:cs="Times New Roman" w:hint="eastAsia"/>
          <w:szCs w:val="24"/>
        </w:rPr>
        <w:t xml:space="preserve"> </w:t>
      </w:r>
      <w:r w:rsidR="000A3901">
        <w:rPr>
          <w:rFonts w:ascii="Times New Roman" w:eastAsia="DFKai-SB" w:hAnsi="Times New Roman" w:cs="Times New Roman"/>
          <w:szCs w:val="24"/>
        </w:rPr>
        <w:t>(</w:t>
      </w:r>
      <w:r w:rsidR="000A3901">
        <w:rPr>
          <w:rFonts w:ascii="Times New Roman" w:eastAsia="DFKai-SB" w:hAnsi="Times New Roman" w:cs="Times New Roman" w:hint="eastAsia"/>
          <w:szCs w:val="24"/>
        </w:rPr>
        <w:t>原始版本</w:t>
      </w:r>
      <w:r w:rsidR="000A3901">
        <w:rPr>
          <w:rFonts w:ascii="Times New Roman" w:eastAsia="DFKai-SB" w:hAnsi="Times New Roman" w:cs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242F6" w14:paraId="7D592A6F" w14:textId="77777777" w:rsidTr="006242F6">
        <w:tc>
          <w:tcPr>
            <w:tcW w:w="9736" w:type="dxa"/>
          </w:tcPr>
          <w:p w14:paraId="5E5E8A5B" w14:textId="4D346B58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</w:p>
          <w:p w14:paraId="2F9E335C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 xml:space="preserve">//Q1: 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判斷使用者輸入的正整數是否為質數</w:t>
            </w:r>
          </w:p>
          <w:p w14:paraId="6325197A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班級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資管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2B</w:t>
            </w:r>
          </w:p>
          <w:p w14:paraId="214F3AFC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學號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:410918233</w:t>
            </w:r>
          </w:p>
          <w:p w14:paraId="77968AF8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姓名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邵弘翔</w:t>
            </w:r>
          </w:p>
          <w:p w14:paraId="655E397D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>//Date:2022/02/23</w:t>
            </w:r>
          </w:p>
          <w:p w14:paraId="6AD051BD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import 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java.io.*</w:t>
            </w:r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>;</w:t>
            </w:r>
          </w:p>
          <w:p w14:paraId="54DCBDFD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java.util</w:t>
            </w:r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>.Scanner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>;</w:t>
            </w:r>
          </w:p>
          <w:p w14:paraId="33717657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public class W1_Q1 </w:t>
            </w:r>
          </w:p>
          <w:p w14:paraId="22D5C2DF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color w:val="FF0000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7DA1A1A0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public static void 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main(</w:t>
            </w:r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String[] </w:t>
            </w:r>
            <w:proofErr w:type="spellStart"/>
            <w:r w:rsidRPr="00DB1B06">
              <w:rPr>
                <w:rFonts w:ascii="Times New Roman" w:eastAsia="DFKai-SB" w:hAnsi="Times New Roman" w:cs="Times New Roman"/>
                <w:szCs w:val="24"/>
              </w:rPr>
              <w:t>args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) </w:t>
            </w:r>
          </w:p>
          <w:p w14:paraId="3CC2754E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</w:t>
            </w: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0B1B06AF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</w:t>
            </w:r>
            <w:r w:rsidRPr="00DB1B06">
              <w:rPr>
                <w:rFonts w:ascii="Times New Roman" w:eastAsia="DFKai-SB" w:hAnsi="Times New Roman" w:cs="Times New Roman"/>
                <w:szCs w:val="24"/>
              </w:rPr>
              <w:tab/>
              <w:t xml:space="preserve">Scanner </w:t>
            </w:r>
            <w:proofErr w:type="spellStart"/>
            <w:r w:rsidRPr="00DB1B06">
              <w:rPr>
                <w:rFonts w:ascii="Times New Roman" w:eastAsia="DFKai-SB" w:hAnsi="Times New Roman" w:cs="Times New Roman"/>
                <w:szCs w:val="24"/>
              </w:rPr>
              <w:t>sc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=new 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Scanner(</w:t>
            </w:r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>System.in);</w:t>
            </w:r>
          </w:p>
          <w:p w14:paraId="26DC16C8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/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提示使用者輸入正整數</w:t>
            </w:r>
          </w:p>
          <w:p w14:paraId="6462BAC4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 xml:space="preserve">    </w:t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System.out.println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("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請輸入正整數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");</w:t>
            </w:r>
          </w:p>
          <w:p w14:paraId="3AA3CF50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int n=</w:t>
            </w:r>
            <w:proofErr w:type="spellStart"/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sc.nextInt</w:t>
            </w:r>
            <w:proofErr w:type="spellEnd"/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>();</w:t>
            </w:r>
          </w:p>
          <w:p w14:paraId="39550F4C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int sum=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0;</w:t>
            </w:r>
            <w:proofErr w:type="gramEnd"/>
          </w:p>
          <w:p w14:paraId="0F38AB48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for(</w:t>
            </w:r>
            <w:proofErr w:type="gramEnd"/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int </w:t>
            </w:r>
            <w:proofErr w:type="spellStart"/>
            <w:r w:rsidRPr="00DB1B06">
              <w:rPr>
                <w:rFonts w:ascii="Times New Roman" w:eastAsia="DFKai-SB" w:hAnsi="Times New Roman" w:cs="Times New Roman"/>
                <w:szCs w:val="24"/>
              </w:rPr>
              <w:t>i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>=1;i&lt;=</w:t>
            </w:r>
            <w:proofErr w:type="spellStart"/>
            <w:r w:rsidRPr="00DB1B06">
              <w:rPr>
                <w:rFonts w:ascii="Times New Roman" w:eastAsia="DFKai-SB" w:hAnsi="Times New Roman" w:cs="Times New Roman"/>
                <w:szCs w:val="24"/>
              </w:rPr>
              <w:t>n;i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>++)</w:t>
            </w:r>
          </w:p>
          <w:p w14:paraId="0C0FA660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4F6E73B6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/>
                <w:szCs w:val="24"/>
              </w:rPr>
              <w:tab/>
              <w:t>if(</w:t>
            </w:r>
            <w:proofErr w:type="spellStart"/>
            <w:r w:rsidRPr="00DB1B06">
              <w:rPr>
                <w:rFonts w:ascii="Times New Roman" w:eastAsia="DFKai-SB" w:hAnsi="Times New Roman" w:cs="Times New Roman"/>
                <w:szCs w:val="24"/>
              </w:rPr>
              <w:t>n%i</w:t>
            </w:r>
            <w:proofErr w:type="spellEnd"/>
            <w:r w:rsidRPr="00DB1B06">
              <w:rPr>
                <w:rFonts w:ascii="Times New Roman" w:eastAsia="DFKai-SB" w:hAnsi="Times New Roman" w:cs="Times New Roman"/>
                <w:szCs w:val="24"/>
              </w:rPr>
              <w:t>==0)</w:t>
            </w:r>
          </w:p>
          <w:p w14:paraId="5B59E7DB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    </w:t>
            </w: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23209520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    </w:t>
            </w:r>
            <w:r w:rsidRPr="00DB1B06">
              <w:rPr>
                <w:rFonts w:ascii="Times New Roman" w:eastAsia="DFKai-SB" w:hAnsi="Times New Roman" w:cs="Times New Roman"/>
                <w:szCs w:val="24"/>
              </w:rPr>
              <w:tab/>
              <w:t>sum+=</w:t>
            </w:r>
            <w:proofErr w:type="gramStart"/>
            <w:r w:rsidRPr="00DB1B06">
              <w:rPr>
                <w:rFonts w:ascii="Times New Roman" w:eastAsia="DFKai-SB" w:hAnsi="Times New Roman" w:cs="Times New Roman"/>
                <w:szCs w:val="24"/>
              </w:rPr>
              <w:t>1;</w:t>
            </w:r>
            <w:proofErr w:type="gramEnd"/>
          </w:p>
          <w:p w14:paraId="3405BAED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    }</w:t>
            </w:r>
          </w:p>
          <w:p w14:paraId="5AE0E8D1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}</w:t>
            </w:r>
          </w:p>
          <w:p w14:paraId="01508826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if(sum==2) </w:t>
            </w:r>
          </w:p>
          <w:p w14:paraId="0983D4B4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2183A807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System.out.printf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("%d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是質數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",n);</w:t>
            </w:r>
          </w:p>
          <w:p w14:paraId="52D1E115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}</w:t>
            </w:r>
          </w:p>
          <w:p w14:paraId="58B4BE3A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else</w:t>
            </w:r>
          </w:p>
          <w:p w14:paraId="28F2A644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7FE14774" w14:textId="77777777" w:rsidR="00BC5A0F" w:rsidRPr="00DB1B06" w:rsidRDefault="00BC5A0F" w:rsidP="00BC5A0F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 xml:space="preserve">    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System.out.printf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("%d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不是質數</w:t>
            </w:r>
            <w:r w:rsidRPr="00DB1B06">
              <w:rPr>
                <w:rFonts w:ascii="Times New Roman" w:eastAsia="DFKai-SB" w:hAnsi="Times New Roman" w:cs="Times New Roman" w:hint="eastAsia"/>
                <w:szCs w:val="24"/>
              </w:rPr>
              <w:t>",n);</w:t>
            </w:r>
          </w:p>
          <w:p w14:paraId="007F3BA9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  }</w:t>
            </w:r>
          </w:p>
          <w:p w14:paraId="2C206217" w14:textId="77777777" w:rsidR="00BC5A0F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 xml:space="preserve">  }</w:t>
            </w:r>
          </w:p>
          <w:p w14:paraId="202DEC99" w14:textId="715FDFD3" w:rsidR="006242F6" w:rsidRPr="00DB1B06" w:rsidRDefault="00BC5A0F" w:rsidP="00BC5A0F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DB1B06">
              <w:rPr>
                <w:rFonts w:ascii="Times New Roman" w:eastAsia="DFKai-SB" w:hAnsi="Times New Roman" w:cs="Times New Roman"/>
                <w:szCs w:val="24"/>
              </w:rPr>
              <w:t>}</w:t>
            </w:r>
          </w:p>
        </w:tc>
      </w:tr>
    </w:tbl>
    <w:p w14:paraId="4D5DBF37" w14:textId="31BBC751" w:rsidR="008D1189" w:rsidRPr="00972210" w:rsidRDefault="002E42BC" w:rsidP="58008CA7">
      <w:pPr>
        <w:rPr>
          <w:rFonts w:ascii="Times New Roman" w:eastAsia="DFKai-SB" w:hAnsi="Times New Roman" w:cs="Times New Roman"/>
          <w:color w:val="FF0000"/>
        </w:rPr>
      </w:pPr>
      <w:r w:rsidRPr="58008CA7">
        <w:rPr>
          <w:rFonts w:ascii="Times New Roman" w:eastAsia="DFKai-SB" w:hAnsi="Times New Roman" w:cs="Times New Roman"/>
          <w:b/>
          <w:bCs/>
          <w:color w:val="FF0000"/>
        </w:rPr>
        <w:t>可改善的部分</w:t>
      </w:r>
      <w:r>
        <w:br/>
      </w:r>
      <w:r w:rsidRPr="58008CA7">
        <w:rPr>
          <w:rFonts w:ascii="Times New Roman" w:eastAsia="DFKai-SB" w:hAnsi="Times New Roman" w:cs="Times New Roman"/>
          <w:color w:val="FF0000"/>
        </w:rPr>
        <w:t xml:space="preserve">(1) </w:t>
      </w:r>
      <w:r w:rsidRPr="58008CA7">
        <w:rPr>
          <w:rFonts w:ascii="Times New Roman" w:eastAsia="DFKai-SB" w:hAnsi="Times New Roman" w:cs="Times New Roman"/>
          <w:color w:val="FF0000"/>
        </w:rPr>
        <w:t>提供使用者輸入資料的提示</w:t>
      </w:r>
      <w:r>
        <w:tab/>
      </w:r>
    </w:p>
    <w:p w14:paraId="597B3938" w14:textId="77777777" w:rsidR="000A3901" w:rsidRPr="00972210" w:rsidRDefault="002E42BC" w:rsidP="000A3901">
      <w:pPr>
        <w:pStyle w:val="a4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color w:val="FF0000"/>
          <w:szCs w:val="24"/>
        </w:rPr>
      </w:pPr>
      <w:r w:rsidRPr="00972210">
        <w:rPr>
          <w:rFonts w:ascii="Times New Roman" w:eastAsia="DFKai-SB" w:hAnsi="Times New Roman" w:cs="Times New Roman" w:hint="eastAsia"/>
          <w:color w:val="FF0000"/>
          <w:szCs w:val="24"/>
        </w:rPr>
        <w:lastRenderedPageBreak/>
        <w:t>程式可讀性的改善：針對程式縮排與</w:t>
      </w:r>
      <w:r>
        <w:rPr>
          <w:rFonts w:ascii="Times New Roman" w:eastAsia="DFKai-SB" w:hAnsi="Times New Roman" w:cs="Times New Roman" w:hint="eastAsia"/>
          <w:color w:val="FF0000"/>
          <w:szCs w:val="24"/>
        </w:rPr>
        <w:t>空行</w:t>
      </w:r>
    </w:p>
    <w:p w14:paraId="4B94D5A5" w14:textId="77777777" w:rsidR="000A3901" w:rsidRPr="00972210" w:rsidRDefault="000A3901" w:rsidP="000A3901">
      <w:pPr>
        <w:pStyle w:val="a4"/>
        <w:ind w:leftChars="0" w:left="360"/>
        <w:rPr>
          <w:rFonts w:ascii="Times New Roman" w:eastAsia="DFKai-SB" w:hAnsi="Times New Roman" w:cs="Times New Roman"/>
          <w:color w:val="FF0000"/>
          <w:szCs w:val="24"/>
        </w:rPr>
      </w:pPr>
    </w:p>
    <w:p w14:paraId="3DEEC669" w14:textId="77777777" w:rsidR="000A3901" w:rsidRPr="000A3901" w:rsidRDefault="000A3901" w:rsidP="000A3901">
      <w:pPr>
        <w:pStyle w:val="a4"/>
        <w:ind w:leftChars="0" w:left="360"/>
        <w:rPr>
          <w:rFonts w:ascii="Times New Roman" w:eastAsia="DFKai-SB" w:hAnsi="Times New Roman" w:cs="Times New Roman"/>
          <w:szCs w:val="24"/>
        </w:rPr>
      </w:pPr>
    </w:p>
    <w:p w14:paraId="42B80FA6" w14:textId="77777777" w:rsidR="000A3901" w:rsidRPr="000A3901" w:rsidRDefault="000A3901" w:rsidP="000A3901">
      <w:pPr>
        <w:rPr>
          <w:rFonts w:ascii="Times New Roman" w:eastAsia="DFKai-SB" w:hAnsi="Times New Roman" w:cs="Times New Roman"/>
          <w:szCs w:val="24"/>
        </w:rPr>
      </w:pPr>
      <w:r w:rsidRPr="000A3901">
        <w:rPr>
          <w:rFonts w:ascii="Times New Roman" w:eastAsia="DFKai-SB" w:hAnsi="Times New Roman" w:cs="Times New Roman" w:hint="eastAsia"/>
          <w:szCs w:val="24"/>
        </w:rPr>
        <w:t>W</w:t>
      </w:r>
      <w:r w:rsidRPr="000A3901">
        <w:rPr>
          <w:rFonts w:ascii="Times New Roman" w:eastAsia="DFKai-SB" w:hAnsi="Times New Roman" w:cs="Times New Roman"/>
          <w:szCs w:val="24"/>
        </w:rPr>
        <w:t>1_Q1</w:t>
      </w:r>
      <w:r w:rsidRPr="000A3901">
        <w:rPr>
          <w:rFonts w:ascii="Times New Roman" w:eastAsia="DFKai-SB" w:hAnsi="Times New Roman" w:cs="Times New Roman" w:hint="eastAsia"/>
          <w:szCs w:val="24"/>
        </w:rPr>
        <w:t>程式碼</w:t>
      </w:r>
      <w:r w:rsidRPr="000A3901"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0A3901">
        <w:rPr>
          <w:rFonts w:ascii="Times New Roman" w:eastAsia="DFKai-SB" w:hAnsi="Times New Roman" w:cs="Times New Roman"/>
          <w:szCs w:val="24"/>
        </w:rPr>
        <w:t>(</w:t>
      </w:r>
      <w:r>
        <w:rPr>
          <w:rFonts w:ascii="Times New Roman" w:eastAsia="DFKai-SB" w:hAnsi="Times New Roman" w:cs="Times New Roman" w:hint="eastAsia"/>
          <w:szCs w:val="24"/>
        </w:rPr>
        <w:t>改進版本</w:t>
      </w:r>
      <w:r w:rsidRPr="000A3901">
        <w:rPr>
          <w:rFonts w:ascii="Times New Roman" w:eastAsia="DFKai-SB" w:hAnsi="Times New Roman" w:cs="Times New Roman"/>
          <w:szCs w:val="24"/>
        </w:rPr>
        <w:t>)</w:t>
      </w:r>
      <w:r>
        <w:rPr>
          <w:rFonts w:ascii="Times New Roman" w:eastAsia="DFKai-SB" w:hAnsi="Times New Roman" w:cs="Times New Roman" w:hint="eastAsia"/>
          <w:szCs w:val="24"/>
        </w:rPr>
        <w:t xml:space="preserve"> </w:t>
      </w:r>
      <w:r>
        <w:rPr>
          <w:rFonts w:ascii="Times New Roman" w:eastAsia="DFKai-SB" w:hAnsi="Times New Roman" w:cs="Times New Roman" w:hint="eastAsia"/>
          <w:szCs w:val="24"/>
        </w:rPr>
        <w:t>＝＝</w:t>
      </w:r>
      <w:r>
        <w:rPr>
          <w:rFonts w:ascii="Times New Roman" w:eastAsia="DFKai-SB" w:hAnsi="Times New Roman" w:cs="Times New Roman" w:hint="eastAsia"/>
          <w:szCs w:val="24"/>
        </w:rPr>
        <w:t xml:space="preserve">&gt; </w:t>
      </w:r>
      <w:r w:rsidRPr="0078458C">
        <w:rPr>
          <w:rFonts w:ascii="Times New Roman" w:eastAsia="DFKai-SB" w:hAnsi="Times New Roman" w:cs="Times New Roman" w:hint="eastAsia"/>
          <w:szCs w:val="24"/>
        </w:rPr>
        <w:t>檔名</w:t>
      </w:r>
      <w:r w:rsidRPr="0078458C"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78458C">
        <w:rPr>
          <w:rFonts w:ascii="Times New Roman" w:eastAsia="DFKai-SB" w:hAnsi="Times New Roman" w:cs="Times New Roman" w:hint="eastAsia"/>
          <w:color w:val="4472C4" w:themeColor="accent5"/>
          <w:szCs w:val="24"/>
        </w:rPr>
        <w:t>W1</w:t>
      </w:r>
      <w:r w:rsidRPr="0078458C">
        <w:rPr>
          <w:rFonts w:ascii="Times New Roman" w:eastAsia="DFKai-SB" w:hAnsi="Times New Roman" w:cs="Times New Roman"/>
          <w:color w:val="4472C4" w:themeColor="accent5"/>
          <w:szCs w:val="24"/>
        </w:rPr>
        <w:t>_Q1N.java</w:t>
      </w:r>
    </w:p>
    <w:p w14:paraId="3656B9AB" w14:textId="77777777" w:rsidR="002E42BC" w:rsidRPr="000A3901" w:rsidRDefault="002E42BC" w:rsidP="000A3901">
      <w:pPr>
        <w:rPr>
          <w:rFonts w:ascii="Times New Roman" w:eastAsia="DFKai-SB" w:hAnsi="Times New Roman" w:cs="Times New Roman"/>
          <w:color w:val="FF0000"/>
          <w:szCs w:val="24"/>
        </w:rPr>
      </w:pPr>
    </w:p>
    <w:p w14:paraId="52109B85" w14:textId="5AF27ED8" w:rsidR="00C009FD" w:rsidRPr="0003027E" w:rsidRDefault="0003027E" w:rsidP="0003027E">
      <w:pPr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t>(2)</w:t>
      </w:r>
      <w:r w:rsidR="00C009FD" w:rsidRPr="0003027E">
        <w:rPr>
          <w:rFonts w:ascii="Times New Roman" w:eastAsia="DFKai-SB" w:hAnsi="Times New Roman" w:cs="Times New Roman" w:hint="eastAsia"/>
          <w:szCs w:val="24"/>
        </w:rPr>
        <w:t>W</w:t>
      </w:r>
      <w:r w:rsidR="00C009FD" w:rsidRPr="0003027E">
        <w:rPr>
          <w:rFonts w:ascii="Times New Roman" w:eastAsia="DFKai-SB" w:hAnsi="Times New Roman" w:cs="Times New Roman"/>
          <w:szCs w:val="24"/>
        </w:rPr>
        <w:t>1_Q</w:t>
      </w:r>
      <w:r w:rsidR="00A80F5E" w:rsidRPr="0003027E">
        <w:rPr>
          <w:rFonts w:ascii="Times New Roman" w:eastAsia="DFKai-SB" w:hAnsi="Times New Roman" w:cs="Times New Roman"/>
          <w:szCs w:val="24"/>
        </w:rPr>
        <w:t>2</w:t>
      </w:r>
      <w:r w:rsidR="00C009FD" w:rsidRPr="0003027E">
        <w:rPr>
          <w:rFonts w:ascii="Times New Roman" w:eastAsia="DFKai-SB" w:hAnsi="Times New Roman" w:cs="Times New Roman" w:hint="eastAsia"/>
          <w:szCs w:val="24"/>
        </w:rPr>
        <w:t>程式碼</w:t>
      </w:r>
      <w:r w:rsidR="00C009FD" w:rsidRPr="0003027E">
        <w:rPr>
          <w:rFonts w:ascii="Times New Roman" w:eastAsia="DFKai-SB" w:hAnsi="Times New Roman" w:cs="Times New Roman" w:hint="eastAsia"/>
          <w:szCs w:val="24"/>
        </w:rPr>
        <w:t xml:space="preserve"> </w:t>
      </w:r>
      <w:r w:rsidR="00C009FD" w:rsidRPr="0003027E">
        <w:rPr>
          <w:rFonts w:ascii="Times New Roman" w:eastAsia="DFKai-SB" w:hAnsi="Times New Roman" w:cs="Times New Roman"/>
          <w:szCs w:val="24"/>
        </w:rPr>
        <w:t>(</w:t>
      </w:r>
      <w:r w:rsidR="00C009FD" w:rsidRPr="0003027E">
        <w:rPr>
          <w:rFonts w:ascii="Times New Roman" w:eastAsia="DFKai-SB" w:hAnsi="Times New Roman" w:cs="Times New Roman" w:hint="eastAsia"/>
          <w:szCs w:val="24"/>
        </w:rPr>
        <w:t>原始版本</w:t>
      </w:r>
      <w:r w:rsidR="00C009FD" w:rsidRPr="0003027E">
        <w:rPr>
          <w:rFonts w:ascii="Times New Roman" w:eastAsia="DFKai-SB" w:hAnsi="Times New Roman" w:cs="Times New Roman"/>
          <w:szCs w:val="24"/>
        </w:rPr>
        <w:t>)</w:t>
      </w:r>
    </w:p>
    <w:tbl>
      <w:tblPr>
        <w:tblStyle w:val="a3"/>
        <w:tblW w:w="0" w:type="auto"/>
        <w:tblInd w:w="360" w:type="dxa"/>
        <w:tblLook w:val="04A0" w:firstRow="1" w:lastRow="0" w:firstColumn="1" w:lastColumn="0" w:noHBand="0" w:noVBand="1"/>
      </w:tblPr>
      <w:tblGrid>
        <w:gridCol w:w="9376"/>
      </w:tblGrid>
      <w:tr w:rsidR="00C009FD" w14:paraId="1147D241" w14:textId="77777777" w:rsidTr="00C009FD">
        <w:tc>
          <w:tcPr>
            <w:tcW w:w="9736" w:type="dxa"/>
          </w:tcPr>
          <w:p w14:paraId="0E28BEFC" w14:textId="77777777" w:rsidR="00C009FD" w:rsidRDefault="00C009FD" w:rsidP="00C009FD">
            <w:pPr>
              <w:pStyle w:val="a4"/>
              <w:ind w:leftChars="0" w:left="0"/>
              <w:rPr>
                <w:rFonts w:ascii="Times New Roman" w:eastAsia="DFKai-SB" w:hAnsi="Times New Roman" w:cs="Times New Roman"/>
                <w:szCs w:val="24"/>
              </w:rPr>
            </w:pPr>
          </w:p>
          <w:p w14:paraId="4105AA1F" w14:textId="77777777" w:rsidR="00A80F5E" w:rsidRPr="00A80F5E" w:rsidRDefault="00A80F5E" w:rsidP="00A80F5E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班級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資管二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B</w:t>
            </w:r>
          </w:p>
          <w:p w14:paraId="115C4500" w14:textId="77777777" w:rsidR="00A80F5E" w:rsidRPr="00A80F5E" w:rsidRDefault="00A80F5E" w:rsidP="00A80F5E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學號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:410918233</w:t>
            </w:r>
          </w:p>
          <w:p w14:paraId="1BCFCD65" w14:textId="77777777" w:rsidR="00A80F5E" w:rsidRPr="00A80F5E" w:rsidRDefault="00A80F5E" w:rsidP="00A80F5E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姓名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邵弘翔</w:t>
            </w:r>
          </w:p>
          <w:p w14:paraId="0E075E9B" w14:textId="77777777" w:rsidR="00A80F5E" w:rsidRPr="00A80F5E" w:rsidRDefault="00A80F5E" w:rsidP="00A80F5E">
            <w:pPr>
              <w:rPr>
                <w:rFonts w:ascii="Times New Roman" w:eastAsia="DFKai-SB" w:hAnsi="Times New Roman" w:cs="Times New Roman" w:hint="eastAsia"/>
                <w:szCs w:val="24"/>
              </w:rPr>
            </w:pP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 xml:space="preserve">//Q2: </w:t>
            </w:r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將使用者輸入</w:t>
            </w:r>
            <w:proofErr w:type="gramStart"/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的正整進行</w:t>
            </w:r>
            <w:proofErr w:type="gramEnd"/>
            <w:r w:rsidRPr="00A80F5E">
              <w:rPr>
                <w:rFonts w:ascii="Times New Roman" w:eastAsia="DFKai-SB" w:hAnsi="Times New Roman" w:cs="Times New Roman" w:hint="eastAsia"/>
                <w:szCs w:val="24"/>
              </w:rPr>
              <w:t>質因數分解</w:t>
            </w:r>
          </w:p>
          <w:p w14:paraId="4BC51BA7" w14:textId="77777777" w:rsidR="00A80F5E" w:rsidRPr="00A80F5E" w:rsidRDefault="00A80F5E" w:rsidP="00A80F5E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java.util</w:t>
            </w:r>
            <w:proofErr w:type="gramEnd"/>
            <w:r w:rsidRPr="00A80F5E">
              <w:rPr>
                <w:rFonts w:ascii="Times New Roman" w:eastAsia="DFKai-SB" w:hAnsi="Times New Roman" w:cs="Times New Roman"/>
                <w:szCs w:val="24"/>
              </w:rPr>
              <w:t>.Scanner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;</w:t>
            </w:r>
          </w:p>
          <w:p w14:paraId="7E2DAF51" w14:textId="77777777" w:rsidR="009C1D92" w:rsidRDefault="00A80F5E" w:rsidP="00A80F5E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public class W1_Q2 </w:t>
            </w:r>
          </w:p>
          <w:p w14:paraId="63C2AA1C" w14:textId="31F4249F" w:rsidR="00A80F5E" w:rsidRPr="00A80F5E" w:rsidRDefault="00A80F5E" w:rsidP="00A80F5E">
            <w:pPr>
              <w:rPr>
                <w:rFonts w:ascii="Times New Roman" w:eastAsia="DFKai-SB" w:hAnsi="Times New Roman" w:cs="Times New Roman"/>
                <w:szCs w:val="24"/>
              </w:rPr>
            </w:pPr>
            <w:r w:rsidRPr="009C1D92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0879539F" w14:textId="77777777" w:rsidR="009C1D92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public static void 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main(</w:t>
            </w:r>
            <w:proofErr w:type="gramEnd"/>
            <w:r w:rsidRPr="00A80F5E">
              <w:rPr>
                <w:rFonts w:ascii="Times New Roman" w:eastAsia="DFKai-SB" w:hAnsi="Times New Roman" w:cs="Times New Roman"/>
                <w:szCs w:val="24"/>
              </w:rPr>
              <w:t>String[]</w:t>
            </w:r>
            <w:proofErr w:type="spellStart"/>
            <w:r w:rsidRPr="00A80F5E">
              <w:rPr>
                <w:rFonts w:ascii="Times New Roman" w:eastAsia="DFKai-SB" w:hAnsi="Times New Roman" w:cs="Times New Roman"/>
                <w:szCs w:val="24"/>
              </w:rPr>
              <w:t>args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)</w:t>
            </w:r>
          </w:p>
          <w:p w14:paraId="3E04E936" w14:textId="39ABA22C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9C1D92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5D738BD1" w14:textId="17813678" w:rsid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</w:t>
            </w:r>
            <w:r>
              <w:rPr>
                <w:rFonts w:ascii="Times New Roman" w:eastAsia="DFKai-SB" w:hAnsi="Times New Roman" w:cs="Times New Roman"/>
                <w:szCs w:val="24"/>
              </w:rPr>
              <w:t xml:space="preserve">  </w:t>
            </w: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Scanner in = new 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Scanner(</w:t>
            </w:r>
            <w:proofErr w:type="gramEnd"/>
            <w:r w:rsidRPr="00A80F5E">
              <w:rPr>
                <w:rFonts w:ascii="Times New Roman" w:eastAsia="DFKai-SB" w:hAnsi="Times New Roman" w:cs="Times New Roman"/>
                <w:szCs w:val="24"/>
              </w:rPr>
              <w:t>System.in);</w:t>
            </w:r>
          </w:p>
          <w:p w14:paraId="53134BDF" w14:textId="670A0AF8" w:rsidR="00F27B04" w:rsidRPr="00F27B04" w:rsidRDefault="00F27B04" w:rsidP="00F27B04">
            <w:pPr>
              <w:pStyle w:val="a4"/>
              <w:ind w:firstLineChars="400" w:firstLine="960"/>
              <w:rPr>
                <w:rFonts w:ascii="Times New Roman" w:eastAsia="DFKai-SB" w:hAnsi="Times New Roman" w:cs="Times New Roman"/>
                <w:color w:val="FF0000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</w:t>
            </w:r>
            <w:r w:rsidRPr="00F27B04">
              <w:rPr>
                <w:rFonts w:ascii="Times New Roman" w:eastAsia="DFKai-SB" w:hAnsi="Times New Roman" w:cs="Times New Roman"/>
                <w:color w:val="FF0000"/>
                <w:szCs w:val="24"/>
              </w:rPr>
              <w:t>/</w:t>
            </w:r>
            <w:r w:rsidRPr="00F27B04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使用者輸入</w:t>
            </w:r>
          </w:p>
          <w:p w14:paraId="32646D37" w14:textId="1C333A4A" w:rsidR="00F27B04" w:rsidRPr="00DB1B06" w:rsidRDefault="00F27B04" w:rsidP="00F27B04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 xml:space="preserve">            </w:t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System.out.println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("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請輸入正整數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");</w:t>
            </w:r>
          </w:p>
          <w:p w14:paraId="0753BC1E" w14:textId="77777777" w:rsidR="00F27B04" w:rsidRPr="00A80F5E" w:rsidRDefault="00F27B04" w:rsidP="00F27B04">
            <w:pPr>
              <w:pStyle w:val="a4"/>
              <w:ind w:firstLineChars="400" w:firstLine="960"/>
              <w:rPr>
                <w:rFonts w:ascii="Times New Roman" w:eastAsia="DFKai-SB" w:hAnsi="Times New Roman" w:cs="Times New Roman" w:hint="eastAsia"/>
                <w:szCs w:val="24"/>
              </w:rPr>
            </w:pPr>
          </w:p>
          <w:p w14:paraId="34C7AA8B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int number = </w:t>
            </w:r>
            <w:proofErr w:type="spellStart"/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in.nextInt</w:t>
            </w:r>
            <w:proofErr w:type="spellEnd"/>
            <w:proofErr w:type="gramEnd"/>
            <w:r w:rsidRPr="00A80F5E">
              <w:rPr>
                <w:rFonts w:ascii="Times New Roman" w:eastAsia="DFKai-SB" w:hAnsi="Times New Roman" w:cs="Times New Roman"/>
                <w:szCs w:val="24"/>
              </w:rPr>
              <w:t>();</w:t>
            </w:r>
          </w:p>
          <w:p w14:paraId="6AE65343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int k =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2;</w:t>
            </w:r>
            <w:proofErr w:type="gramEnd"/>
          </w:p>
          <w:p w14:paraId="21151718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</w:t>
            </w:r>
            <w:proofErr w:type="spellStart"/>
            <w:r w:rsidRPr="00A80F5E">
              <w:rPr>
                <w:rFonts w:ascii="Times New Roman" w:eastAsia="DFKai-SB" w:hAnsi="Times New Roman" w:cs="Times New Roman"/>
                <w:szCs w:val="24"/>
              </w:rPr>
              <w:t>System.out.print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(number + "=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" )</w:t>
            </w:r>
            <w:proofErr w:type="gramEnd"/>
            <w:r w:rsidRPr="00A80F5E">
              <w:rPr>
                <w:rFonts w:ascii="Times New Roman" w:eastAsia="DFKai-SB" w:hAnsi="Times New Roman" w:cs="Times New Roman"/>
                <w:szCs w:val="24"/>
              </w:rPr>
              <w:t>;</w:t>
            </w:r>
          </w:p>
          <w:p w14:paraId="0813E12D" w14:textId="77777777" w:rsidR="009C1D92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while(number&gt;k)</w:t>
            </w:r>
          </w:p>
          <w:p w14:paraId="4123C0F8" w14:textId="3189A1E0" w:rsidR="00A80F5E" w:rsidRPr="00A80F5E" w:rsidRDefault="00A80F5E" w:rsidP="009C1D92">
            <w:pPr>
              <w:pStyle w:val="a4"/>
              <w:ind w:firstLineChars="400" w:firstLine="960"/>
              <w:rPr>
                <w:rFonts w:ascii="Times New Roman" w:eastAsia="DFKai-SB" w:hAnsi="Times New Roman" w:cs="Times New Roman"/>
                <w:szCs w:val="24"/>
              </w:rPr>
            </w:pPr>
            <w:r w:rsidRPr="009C1D92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36149956" w14:textId="77777777" w:rsidR="009C1D92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if(</w:t>
            </w:r>
            <w:proofErr w:type="spellStart"/>
            <w:r w:rsidRPr="00A80F5E">
              <w:rPr>
                <w:rFonts w:ascii="Times New Roman" w:eastAsia="DFKai-SB" w:hAnsi="Times New Roman" w:cs="Times New Roman"/>
                <w:szCs w:val="24"/>
              </w:rPr>
              <w:t>number%k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==0)</w:t>
            </w:r>
          </w:p>
          <w:p w14:paraId="13AECE5A" w14:textId="7DB223CE" w:rsidR="00A80F5E" w:rsidRPr="00A80F5E" w:rsidRDefault="00A80F5E" w:rsidP="009C1D92">
            <w:pPr>
              <w:pStyle w:val="a4"/>
              <w:ind w:firstLineChars="600" w:firstLine="1440"/>
              <w:rPr>
                <w:rFonts w:ascii="Times New Roman" w:eastAsia="DFKai-SB" w:hAnsi="Times New Roman" w:cs="Times New Roman"/>
                <w:szCs w:val="24"/>
              </w:rPr>
            </w:pPr>
            <w:r w:rsidRPr="009C1D92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342F0785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    </w:t>
            </w:r>
            <w:proofErr w:type="spellStart"/>
            <w:r w:rsidRPr="00A80F5E">
              <w:rPr>
                <w:rFonts w:ascii="Times New Roman" w:eastAsia="DFKai-SB" w:hAnsi="Times New Roman" w:cs="Times New Roman"/>
                <w:szCs w:val="24"/>
              </w:rPr>
              <w:t>System.out.print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(k+"*"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);</w:t>
            </w:r>
            <w:proofErr w:type="gramEnd"/>
          </w:p>
          <w:p w14:paraId="0B405555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    number=number/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k;</w:t>
            </w:r>
            <w:proofErr w:type="gramEnd"/>
          </w:p>
          <w:p w14:paraId="1656CFCA" w14:textId="77777777" w:rsidR="009C1D92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}else</w:t>
            </w:r>
            <w:proofErr w:type="gramEnd"/>
          </w:p>
          <w:p w14:paraId="3E165374" w14:textId="4F4B49B0" w:rsidR="00A80F5E" w:rsidRPr="00A80F5E" w:rsidRDefault="00A80F5E" w:rsidP="009C1D92">
            <w:pPr>
              <w:pStyle w:val="a4"/>
              <w:ind w:firstLineChars="800" w:firstLine="1920"/>
              <w:rPr>
                <w:rFonts w:ascii="Times New Roman" w:eastAsia="DFKai-SB" w:hAnsi="Times New Roman" w:cs="Times New Roman"/>
                <w:szCs w:val="24"/>
              </w:rPr>
            </w:pPr>
            <w:r w:rsidRPr="009C1D92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798C5E1B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    k+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+;</w:t>
            </w:r>
            <w:proofErr w:type="gramEnd"/>
          </w:p>
          <w:p w14:paraId="19033144" w14:textId="08E71901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    </w:t>
            </w:r>
            <w:r w:rsidR="009C1D92">
              <w:rPr>
                <w:rFonts w:ascii="Times New Roman" w:eastAsia="DFKai-SB" w:hAnsi="Times New Roman" w:cs="Times New Roman"/>
                <w:szCs w:val="24"/>
              </w:rPr>
              <w:t xml:space="preserve">    </w:t>
            </w:r>
            <w:r w:rsidRPr="00A80F5E">
              <w:rPr>
                <w:rFonts w:ascii="Times New Roman" w:eastAsia="DFKai-SB" w:hAnsi="Times New Roman" w:cs="Times New Roman"/>
                <w:szCs w:val="24"/>
              </w:rPr>
              <w:t>}</w:t>
            </w:r>
          </w:p>
          <w:p w14:paraId="2A85B022" w14:textId="20E7511F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}</w:t>
            </w:r>
          </w:p>
          <w:p w14:paraId="65C2C531" w14:textId="77777777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 xml:space="preserve">        </w:t>
            </w:r>
            <w:proofErr w:type="spellStart"/>
            <w:r w:rsidRPr="00A80F5E">
              <w:rPr>
                <w:rFonts w:ascii="Times New Roman" w:eastAsia="DFKai-SB" w:hAnsi="Times New Roman" w:cs="Times New Roman"/>
                <w:szCs w:val="24"/>
              </w:rPr>
              <w:t>System.out.print</w:t>
            </w:r>
            <w:proofErr w:type="spellEnd"/>
            <w:r w:rsidRPr="00A80F5E">
              <w:rPr>
                <w:rFonts w:ascii="Times New Roman" w:eastAsia="DFKai-SB" w:hAnsi="Times New Roman" w:cs="Times New Roman"/>
                <w:szCs w:val="24"/>
              </w:rPr>
              <w:t>(number</w:t>
            </w:r>
            <w:proofErr w:type="gramStart"/>
            <w:r w:rsidRPr="00A80F5E">
              <w:rPr>
                <w:rFonts w:ascii="Times New Roman" w:eastAsia="DFKai-SB" w:hAnsi="Times New Roman" w:cs="Times New Roman"/>
                <w:szCs w:val="24"/>
              </w:rPr>
              <w:t>);</w:t>
            </w:r>
            <w:proofErr w:type="gramEnd"/>
          </w:p>
          <w:p w14:paraId="7C13D585" w14:textId="7456C79B" w:rsidR="00A80F5E" w:rsidRPr="00A80F5E" w:rsidRDefault="00A80F5E" w:rsidP="00A80F5E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>}</w:t>
            </w:r>
          </w:p>
          <w:p w14:paraId="316BD7F0" w14:textId="1FF33EAA" w:rsidR="00C009FD" w:rsidRDefault="00A80F5E" w:rsidP="00A80F5E">
            <w:pPr>
              <w:pStyle w:val="a4"/>
              <w:ind w:leftChars="0" w:left="0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A80F5E">
              <w:rPr>
                <w:rFonts w:ascii="Times New Roman" w:eastAsia="DFKai-SB" w:hAnsi="Times New Roman" w:cs="Times New Roman"/>
                <w:szCs w:val="24"/>
              </w:rPr>
              <w:t>}</w:t>
            </w:r>
          </w:p>
        </w:tc>
      </w:tr>
    </w:tbl>
    <w:p w14:paraId="698EA6B5" w14:textId="6E8FDFC1" w:rsidR="00C009FD" w:rsidRDefault="00C009FD" w:rsidP="00C009FD">
      <w:pPr>
        <w:pStyle w:val="a4"/>
        <w:ind w:leftChars="0" w:left="360"/>
        <w:rPr>
          <w:rFonts w:ascii="Times New Roman" w:eastAsia="DFKai-SB" w:hAnsi="Times New Roman" w:cs="Times New Roman"/>
          <w:szCs w:val="24"/>
        </w:rPr>
      </w:pPr>
    </w:p>
    <w:p w14:paraId="2087DEAF" w14:textId="1776A4E3" w:rsidR="00F27B04" w:rsidRDefault="00F27B04" w:rsidP="00C009FD">
      <w:pPr>
        <w:pStyle w:val="a4"/>
        <w:ind w:leftChars="0" w:left="360"/>
        <w:rPr>
          <w:rFonts w:ascii="Times New Roman" w:eastAsia="DFKai-SB" w:hAnsi="Times New Roman" w:cs="Times New Roman"/>
          <w:szCs w:val="24"/>
        </w:rPr>
      </w:pPr>
    </w:p>
    <w:p w14:paraId="49A80D0F" w14:textId="1B653E56" w:rsidR="00F27B04" w:rsidRPr="00F27B04" w:rsidRDefault="00F27B04" w:rsidP="00F27B04">
      <w:pPr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t>(3)</w:t>
      </w:r>
      <w:r w:rsidRPr="00F27B04">
        <w:rPr>
          <w:rFonts w:ascii="Times New Roman" w:eastAsia="DFKai-SB" w:hAnsi="Times New Roman" w:cs="Times New Roman" w:hint="eastAsia"/>
          <w:szCs w:val="24"/>
        </w:rPr>
        <w:t>W</w:t>
      </w:r>
      <w:r w:rsidRPr="00F27B04">
        <w:rPr>
          <w:rFonts w:ascii="Times New Roman" w:eastAsia="DFKai-SB" w:hAnsi="Times New Roman" w:cs="Times New Roman"/>
          <w:szCs w:val="24"/>
        </w:rPr>
        <w:t>1_Q</w:t>
      </w:r>
      <w:r>
        <w:rPr>
          <w:rFonts w:ascii="Times New Roman" w:eastAsia="DFKai-SB" w:hAnsi="Times New Roman" w:cs="Times New Roman" w:hint="eastAsia"/>
          <w:szCs w:val="24"/>
        </w:rPr>
        <w:t>3</w:t>
      </w:r>
      <w:r w:rsidRPr="00F27B04">
        <w:rPr>
          <w:rFonts w:ascii="Times New Roman" w:eastAsia="DFKai-SB" w:hAnsi="Times New Roman" w:cs="Times New Roman" w:hint="eastAsia"/>
          <w:szCs w:val="24"/>
        </w:rPr>
        <w:t>程式碼</w:t>
      </w:r>
      <w:r w:rsidRPr="00F27B04"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F27B04">
        <w:rPr>
          <w:rFonts w:ascii="Times New Roman" w:eastAsia="DFKai-SB" w:hAnsi="Times New Roman" w:cs="Times New Roman"/>
          <w:szCs w:val="24"/>
        </w:rPr>
        <w:t>(</w:t>
      </w:r>
      <w:r w:rsidRPr="00F27B04">
        <w:rPr>
          <w:rFonts w:ascii="Times New Roman" w:eastAsia="DFKai-SB" w:hAnsi="Times New Roman" w:cs="Times New Roman" w:hint="eastAsia"/>
          <w:szCs w:val="24"/>
        </w:rPr>
        <w:t>原始版本</w:t>
      </w:r>
      <w:r w:rsidRPr="00F27B04">
        <w:rPr>
          <w:rFonts w:ascii="Times New Roman" w:eastAsia="DFKai-SB" w:hAnsi="Times New Roman" w:cs="Times New Roman"/>
          <w:szCs w:val="24"/>
        </w:rPr>
        <w:t>)</w:t>
      </w:r>
    </w:p>
    <w:p w14:paraId="3DA04C9E" w14:textId="77777777" w:rsidR="00F27B04" w:rsidRDefault="00F27B04" w:rsidP="00C009FD">
      <w:pPr>
        <w:pStyle w:val="a4"/>
        <w:ind w:leftChars="0" w:left="360"/>
        <w:rPr>
          <w:rFonts w:ascii="Times New Roman" w:eastAsia="DFKai-SB" w:hAnsi="Times New Roman" w:cs="Times New Roman" w:hint="eastAsia"/>
          <w:szCs w:val="24"/>
        </w:rPr>
      </w:pPr>
    </w:p>
    <w:tbl>
      <w:tblPr>
        <w:tblStyle w:val="a3"/>
        <w:tblW w:w="0" w:type="auto"/>
        <w:tblInd w:w="360" w:type="dxa"/>
        <w:tblLook w:val="04A0" w:firstRow="1" w:lastRow="0" w:firstColumn="1" w:lastColumn="0" w:noHBand="0" w:noVBand="1"/>
      </w:tblPr>
      <w:tblGrid>
        <w:gridCol w:w="9376"/>
      </w:tblGrid>
      <w:tr w:rsidR="00F27B04" w14:paraId="6233516B" w14:textId="77777777" w:rsidTr="00F27B04">
        <w:tc>
          <w:tcPr>
            <w:tcW w:w="9736" w:type="dxa"/>
          </w:tcPr>
          <w:p w14:paraId="42D91211" w14:textId="77777777" w:rsidR="00F27B04" w:rsidRDefault="00F27B04" w:rsidP="00C009FD">
            <w:pPr>
              <w:pStyle w:val="a4"/>
              <w:ind w:leftChars="0" w:left="0"/>
              <w:rPr>
                <w:rFonts w:ascii="Times New Roman" w:eastAsia="DFKai-SB" w:hAnsi="Times New Roman" w:cs="Times New Roman"/>
                <w:szCs w:val="24"/>
              </w:rPr>
            </w:pPr>
          </w:p>
          <w:p w14:paraId="10918515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班級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資管二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B</w:t>
            </w:r>
          </w:p>
          <w:p w14:paraId="39AB43E2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學號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:410918233</w:t>
            </w:r>
          </w:p>
          <w:p w14:paraId="7A57FE7E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//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姓名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: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邵弘翔</w:t>
            </w:r>
          </w:p>
          <w:p w14:paraId="1CCB1193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 xml:space="preserve">//Q3: 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計算兩個正整數的最大公因數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&amp;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最小公倍數</w:t>
            </w:r>
          </w:p>
          <w:p w14:paraId="356DFA29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java.util</w:t>
            </w:r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>.Scanner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;</w:t>
            </w:r>
          </w:p>
          <w:p w14:paraId="6BF0CC72" w14:textId="77777777" w:rsid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public class W1_Q3 </w:t>
            </w:r>
          </w:p>
          <w:p w14:paraId="5722D4DB" w14:textId="3B489E61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color w:val="FF0000"/>
                <w:szCs w:val="24"/>
              </w:rPr>
              <w:t>{</w:t>
            </w:r>
          </w:p>
          <w:p w14:paraId="6E4CA6DA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main(</w:t>
            </w:r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String[] </w:t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args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)</w:t>
            </w:r>
          </w:p>
          <w:p w14:paraId="0DA9FC79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{</w:t>
            </w:r>
          </w:p>
          <w:p w14:paraId="4D476A6C" w14:textId="4EE1C1FC" w:rsid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 xml:space="preserve">Scanner </w:t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sc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=new Scanner (System.in</w:t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);</w:t>
            </w:r>
            <w:proofErr w:type="gramEnd"/>
          </w:p>
          <w:p w14:paraId="576A772A" w14:textId="0823CAD7" w:rsidR="00F27B04" w:rsidRPr="00F27B04" w:rsidRDefault="00F27B04" w:rsidP="00F27B04">
            <w:pPr>
              <w:pStyle w:val="a4"/>
              <w:ind w:firstLineChars="400" w:firstLine="960"/>
              <w:rPr>
                <w:rFonts w:ascii="Times New Roman" w:eastAsia="DFKai-SB" w:hAnsi="Times New Roman" w:cs="Times New Roman"/>
                <w:color w:val="FF0000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</w:t>
            </w:r>
            <w:r w:rsidRPr="00F27B04">
              <w:rPr>
                <w:rFonts w:ascii="Times New Roman" w:eastAsia="DFKai-SB" w:hAnsi="Times New Roman" w:cs="Times New Roman"/>
                <w:color w:val="FF0000"/>
                <w:szCs w:val="24"/>
              </w:rPr>
              <w:t>/</w:t>
            </w:r>
            <w:r w:rsidRPr="00F27B04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使用者輸入</w:t>
            </w:r>
          </w:p>
          <w:p w14:paraId="45DBC985" w14:textId="7B303B7A" w:rsidR="00F27B04" w:rsidRPr="00F27B04" w:rsidRDefault="00F27B04" w:rsidP="00F27B04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 xml:space="preserve">            </w:t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System.out.println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("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請輸入</w:t>
            </w: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兩個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正整數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");</w:t>
            </w:r>
          </w:p>
          <w:p w14:paraId="47CAA17A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int a=</w:t>
            </w:r>
            <w:proofErr w:type="spellStart"/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sc.nextInt</w:t>
            </w:r>
            <w:proofErr w:type="spellEnd"/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>();</w:t>
            </w:r>
          </w:p>
          <w:p w14:paraId="43A1A2E8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int b=</w:t>
            </w:r>
            <w:proofErr w:type="spellStart"/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sc.nextInt</w:t>
            </w:r>
            <w:proofErr w:type="spellEnd"/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>();</w:t>
            </w:r>
          </w:p>
          <w:p w14:paraId="2AF3731A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System.out.printf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("%d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與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%d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的最大公因數為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%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d%n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",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a,b,GCD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(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a,b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));</w:t>
            </w:r>
          </w:p>
          <w:p w14:paraId="58937799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 w:hint="eastAsia"/>
                <w:szCs w:val="24"/>
              </w:rPr>
            </w:pP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ab/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System.out.printf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("%d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與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%d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的最大公倍數為</w:t>
            </w:r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%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d%n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",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a,b,a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*b/GCD(</w:t>
            </w:r>
            <w:proofErr w:type="spellStart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a,b</w:t>
            </w:r>
            <w:proofErr w:type="spellEnd"/>
            <w:r w:rsidRPr="00F27B04">
              <w:rPr>
                <w:rFonts w:ascii="Times New Roman" w:eastAsia="DFKai-SB" w:hAnsi="Times New Roman" w:cs="Times New Roman" w:hint="eastAsia"/>
                <w:szCs w:val="24"/>
              </w:rPr>
              <w:t>));</w:t>
            </w:r>
          </w:p>
          <w:p w14:paraId="2C60098A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}</w:t>
            </w:r>
          </w:p>
          <w:p w14:paraId="7B5ACE9E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</w:p>
          <w:p w14:paraId="65B57B48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 xml:space="preserve">static </w:t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int  GCD</w:t>
            </w:r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(int </w:t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x,int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 y)</w:t>
            </w:r>
          </w:p>
          <w:p w14:paraId="7E476AF8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{</w:t>
            </w:r>
          </w:p>
          <w:p w14:paraId="14DFA8ED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 xml:space="preserve">int </w:t>
            </w:r>
            <w:proofErr w:type="spellStart"/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tem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;</w:t>
            </w:r>
            <w:proofErr w:type="gramEnd"/>
          </w:p>
          <w:p w14:paraId="63605740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tem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=</w:t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x%</w:t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y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>;</w:t>
            </w:r>
            <w:proofErr w:type="gramEnd"/>
          </w:p>
          <w:p w14:paraId="02001336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if(</w:t>
            </w:r>
            <w:proofErr w:type="spellStart"/>
            <w:r w:rsidRPr="00F27B04">
              <w:rPr>
                <w:rFonts w:ascii="Times New Roman" w:eastAsia="DFKai-SB" w:hAnsi="Times New Roman" w:cs="Times New Roman"/>
                <w:szCs w:val="24"/>
              </w:rPr>
              <w:t>tem</w:t>
            </w:r>
            <w:proofErr w:type="spellEnd"/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==0) </w:t>
            </w:r>
          </w:p>
          <w:p w14:paraId="57EDB3BD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{</w:t>
            </w:r>
          </w:p>
          <w:p w14:paraId="5515518C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 xml:space="preserve">return </w:t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y;</w:t>
            </w:r>
            <w:proofErr w:type="gramEnd"/>
          </w:p>
          <w:p w14:paraId="2DE64A51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}else</w:t>
            </w:r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 xml:space="preserve"> {</w:t>
            </w:r>
          </w:p>
          <w:p w14:paraId="76BDD2D3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return GCD(</w:t>
            </w:r>
            <w:proofErr w:type="spellStart"/>
            <w:proofErr w:type="gramStart"/>
            <w:r w:rsidRPr="00F27B04">
              <w:rPr>
                <w:rFonts w:ascii="Times New Roman" w:eastAsia="DFKai-SB" w:hAnsi="Times New Roman" w:cs="Times New Roman"/>
                <w:szCs w:val="24"/>
              </w:rPr>
              <w:t>y,tem</w:t>
            </w:r>
            <w:proofErr w:type="spellEnd"/>
            <w:proofErr w:type="gramEnd"/>
            <w:r w:rsidRPr="00F27B04">
              <w:rPr>
                <w:rFonts w:ascii="Times New Roman" w:eastAsia="DFKai-SB" w:hAnsi="Times New Roman" w:cs="Times New Roman"/>
                <w:szCs w:val="24"/>
              </w:rPr>
              <w:t>);</w:t>
            </w:r>
          </w:p>
          <w:p w14:paraId="6B4DDAD7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</w: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}</w:t>
            </w:r>
          </w:p>
          <w:p w14:paraId="24D1636B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ab/>
              <w:t>}</w:t>
            </w:r>
          </w:p>
          <w:p w14:paraId="0FDFB659" w14:textId="77777777" w:rsidR="00F27B04" w:rsidRPr="00F27B04" w:rsidRDefault="00F27B04" w:rsidP="00F27B04">
            <w:pPr>
              <w:pStyle w:val="a4"/>
              <w:rPr>
                <w:rFonts w:ascii="Times New Roman" w:eastAsia="DFKai-SB" w:hAnsi="Times New Roman" w:cs="Times New Roman"/>
                <w:szCs w:val="24"/>
              </w:rPr>
            </w:pPr>
          </w:p>
          <w:p w14:paraId="671AC8C2" w14:textId="146329D5" w:rsidR="00F27B04" w:rsidRDefault="00F27B04" w:rsidP="00F27B04">
            <w:pPr>
              <w:pStyle w:val="a4"/>
              <w:ind w:leftChars="0" w:left="0"/>
              <w:rPr>
                <w:rFonts w:ascii="Times New Roman" w:eastAsia="DFKai-SB" w:hAnsi="Times New Roman" w:cs="Times New Roman"/>
                <w:szCs w:val="24"/>
              </w:rPr>
            </w:pPr>
            <w:r w:rsidRPr="00F27B04">
              <w:rPr>
                <w:rFonts w:ascii="Times New Roman" w:eastAsia="DFKai-SB" w:hAnsi="Times New Roman" w:cs="Times New Roman"/>
                <w:szCs w:val="24"/>
              </w:rPr>
              <w:t>}</w:t>
            </w:r>
          </w:p>
          <w:p w14:paraId="79E50665" w14:textId="1C96FAA8" w:rsidR="00F27B04" w:rsidRDefault="00F27B04" w:rsidP="00C009FD">
            <w:pPr>
              <w:pStyle w:val="a4"/>
              <w:ind w:leftChars="0" w:left="0"/>
              <w:rPr>
                <w:rFonts w:ascii="Times New Roman" w:eastAsia="DFKai-SB" w:hAnsi="Times New Roman" w:cs="Times New Roman" w:hint="eastAsia"/>
                <w:szCs w:val="24"/>
              </w:rPr>
            </w:pPr>
          </w:p>
        </w:tc>
      </w:tr>
    </w:tbl>
    <w:p w14:paraId="3B23B4C9" w14:textId="77777777" w:rsidR="00F27B04" w:rsidRPr="00C009FD" w:rsidRDefault="00F27B04" w:rsidP="00C009FD">
      <w:pPr>
        <w:pStyle w:val="a4"/>
        <w:ind w:leftChars="0" w:left="360"/>
        <w:rPr>
          <w:rFonts w:ascii="Times New Roman" w:eastAsia="DFKai-SB" w:hAnsi="Times New Roman" w:cs="Times New Roman" w:hint="eastAsia"/>
          <w:szCs w:val="24"/>
        </w:rPr>
      </w:pPr>
    </w:p>
    <w:p w14:paraId="45FB0818" w14:textId="718D5904" w:rsidR="002E42BC" w:rsidRDefault="002E42BC" w:rsidP="58008CA7">
      <w:pPr>
        <w:spacing w:line="259" w:lineRule="auto"/>
        <w:rPr>
          <w:rFonts w:ascii="Times New Roman" w:eastAsia="DFKai-SB" w:hAnsi="Times New Roman" w:cs="Times New Roman"/>
        </w:rPr>
      </w:pPr>
    </w:p>
    <w:p w14:paraId="5B742C42" w14:textId="423557EF" w:rsidR="00F27B04" w:rsidRPr="00F27B04" w:rsidRDefault="00F27B04" w:rsidP="00F27B04">
      <w:pPr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lastRenderedPageBreak/>
        <w:t>(</w:t>
      </w:r>
      <w:r>
        <w:rPr>
          <w:rFonts w:ascii="Times New Roman" w:eastAsia="DFKai-SB" w:hAnsi="Times New Roman" w:cs="Times New Roman" w:hint="eastAsia"/>
          <w:szCs w:val="24"/>
        </w:rPr>
        <w:t>4</w:t>
      </w:r>
      <w:r>
        <w:rPr>
          <w:rFonts w:ascii="Times New Roman" w:eastAsia="DFKai-SB" w:hAnsi="Times New Roman" w:cs="Times New Roman" w:hint="eastAsia"/>
          <w:szCs w:val="24"/>
        </w:rPr>
        <w:t>)</w:t>
      </w:r>
      <w:r w:rsidRPr="00F27B04">
        <w:rPr>
          <w:rFonts w:ascii="Times New Roman" w:eastAsia="DFKai-SB" w:hAnsi="Times New Roman" w:cs="Times New Roman" w:hint="eastAsia"/>
          <w:szCs w:val="24"/>
        </w:rPr>
        <w:t>W</w:t>
      </w:r>
      <w:r w:rsidRPr="00F27B04">
        <w:rPr>
          <w:rFonts w:ascii="Times New Roman" w:eastAsia="DFKai-SB" w:hAnsi="Times New Roman" w:cs="Times New Roman"/>
          <w:szCs w:val="24"/>
        </w:rPr>
        <w:t>1_Q</w:t>
      </w:r>
      <w:r>
        <w:rPr>
          <w:rFonts w:ascii="Times New Roman" w:eastAsia="DFKai-SB" w:hAnsi="Times New Roman" w:cs="Times New Roman" w:hint="eastAsia"/>
          <w:szCs w:val="24"/>
        </w:rPr>
        <w:t>4</w:t>
      </w:r>
      <w:r w:rsidRPr="00F27B04">
        <w:rPr>
          <w:rFonts w:ascii="Times New Roman" w:eastAsia="DFKai-SB" w:hAnsi="Times New Roman" w:cs="Times New Roman" w:hint="eastAsia"/>
          <w:szCs w:val="24"/>
        </w:rPr>
        <w:t>程式碼</w:t>
      </w:r>
      <w:r w:rsidRPr="00F27B04"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F27B04">
        <w:rPr>
          <w:rFonts w:ascii="Times New Roman" w:eastAsia="DFKai-SB" w:hAnsi="Times New Roman" w:cs="Times New Roman"/>
          <w:szCs w:val="24"/>
        </w:rPr>
        <w:t>(</w:t>
      </w:r>
      <w:r w:rsidRPr="00F27B04">
        <w:rPr>
          <w:rFonts w:ascii="Times New Roman" w:eastAsia="DFKai-SB" w:hAnsi="Times New Roman" w:cs="Times New Roman" w:hint="eastAsia"/>
          <w:szCs w:val="24"/>
        </w:rPr>
        <w:t>原始版本</w:t>
      </w:r>
      <w:r w:rsidRPr="00F27B04">
        <w:rPr>
          <w:rFonts w:ascii="Times New Roman" w:eastAsia="DFKai-SB" w:hAnsi="Times New Roman" w:cs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27B04" w14:paraId="54C6CBBA" w14:textId="77777777" w:rsidTr="00F27B04">
        <w:tc>
          <w:tcPr>
            <w:tcW w:w="9736" w:type="dxa"/>
          </w:tcPr>
          <w:p w14:paraId="1FD164EA" w14:textId="043A9641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</w:rPr>
            </w:pPr>
          </w:p>
          <w:p w14:paraId="3F191E7A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//Q4: 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計算兩個正整數的最大公因數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&amp;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最小公倍數</w:t>
            </w:r>
          </w:p>
          <w:p w14:paraId="0271AD7E" w14:textId="77777777" w:rsidR="007F6C56" w:rsidRPr="007F6C56" w:rsidRDefault="007F6C56" w:rsidP="007F6C56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/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班級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: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資管二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B</w:t>
            </w:r>
          </w:p>
          <w:p w14:paraId="5E19700C" w14:textId="77777777" w:rsidR="007F6C56" w:rsidRPr="007F6C56" w:rsidRDefault="007F6C56" w:rsidP="007F6C56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/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學號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:410918233</w:t>
            </w:r>
          </w:p>
          <w:p w14:paraId="32D8A63F" w14:textId="56A2E918" w:rsidR="007F6C56" w:rsidRPr="007F6C56" w:rsidRDefault="007F6C56" w:rsidP="007F6C56">
            <w:pPr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/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姓名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: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邵弘翔</w:t>
            </w:r>
          </w:p>
          <w:p w14:paraId="3C6E7D74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import 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java.util</w:t>
            </w:r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>.Scanner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</w:p>
          <w:p w14:paraId="6DA873F4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>public class W1_Q4</w:t>
            </w:r>
          </w:p>
          <w:p w14:paraId="381338B6" w14:textId="6E41CED3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 {</w:t>
            </w:r>
          </w:p>
          <w:p w14:paraId="056E29AF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public static void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main(</w:t>
            </w:r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String[] 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args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) </w:t>
            </w:r>
          </w:p>
          <w:p w14:paraId="54737D80" w14:textId="20CB540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{</w:t>
            </w:r>
          </w:p>
          <w:p w14:paraId="6DA27A1A" w14:textId="14A84414" w:rsid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Scanner 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sc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 = new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Scanner(</w:t>
            </w:r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>System.in);</w:t>
            </w:r>
          </w:p>
          <w:p w14:paraId="735AF007" w14:textId="794CE6C4" w:rsidR="00DE6960" w:rsidRPr="00DE6960" w:rsidRDefault="00DE6960" w:rsidP="00DE6960">
            <w:pPr>
              <w:rPr>
                <w:rFonts w:ascii="Times New Roman" w:eastAsia="DFKai-SB" w:hAnsi="Times New Roman" w:cs="Times New Roman"/>
                <w:color w:val="FF0000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 xml:space="preserve">        </w:t>
            </w:r>
            <w:r w:rsidRPr="00DE6960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/</w:t>
            </w:r>
            <w:r w:rsidRPr="00DE6960">
              <w:rPr>
                <w:rFonts w:ascii="Times New Roman" w:eastAsia="DFKai-SB" w:hAnsi="Times New Roman" w:cs="Times New Roman"/>
                <w:color w:val="FF0000"/>
                <w:szCs w:val="24"/>
              </w:rPr>
              <w:t>/</w:t>
            </w:r>
            <w:r w:rsidRPr="00DE6960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使用者輸入</w:t>
            </w:r>
          </w:p>
          <w:p w14:paraId="16486BC4" w14:textId="74F30037" w:rsidR="00DE6960" w:rsidRPr="00DE6960" w:rsidRDefault="00DE6960" w:rsidP="00DE6960">
            <w:pP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</w:pP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 xml:space="preserve">        </w:t>
            </w:r>
            <w:proofErr w:type="spellStart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System.out.println</w:t>
            </w:r>
            <w:proofErr w:type="spellEnd"/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("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請輸入</w:t>
            </w:r>
            <w:r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兩個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正整數</w:t>
            </w:r>
            <w:r w:rsidRPr="00DB1B06">
              <w:rPr>
                <w:rFonts w:ascii="Times New Roman" w:eastAsia="DFKai-SB" w:hAnsi="Times New Roman" w:cs="Times New Roman" w:hint="eastAsia"/>
                <w:color w:val="FF0000"/>
                <w:szCs w:val="24"/>
              </w:rPr>
              <w:t>");</w:t>
            </w:r>
          </w:p>
          <w:p w14:paraId="0D333926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n = 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sc.nextInt</w:t>
            </w:r>
            <w:proofErr w:type="spellEnd"/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>();</w:t>
            </w:r>
          </w:p>
          <w:p w14:paraId="01242A78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m = 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sc.nextInt</w:t>
            </w:r>
            <w:proofErr w:type="spellEnd"/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>();</w:t>
            </w:r>
          </w:p>
          <w:p w14:paraId="637DF1E4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 =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2;</w:t>
            </w:r>
            <w:proofErr w:type="gramEnd"/>
          </w:p>
          <w:p w14:paraId="71B5AFC9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gcd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 =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1;</w:t>
            </w:r>
            <w:proofErr w:type="gramEnd"/>
          </w:p>
          <w:p w14:paraId="6225B644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lcm =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1;</w:t>
            </w:r>
            <w:proofErr w:type="gramEnd"/>
          </w:p>
          <w:p w14:paraId="5BCE3F78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a =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n;</w:t>
            </w:r>
            <w:proofErr w:type="gramEnd"/>
          </w:p>
          <w:p w14:paraId="1265C699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b = 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m;</w:t>
            </w:r>
            <w:proofErr w:type="gramEnd"/>
          </w:p>
          <w:p w14:paraId="075F8A01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while(</w:t>
            </w:r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n!=1 || m!=1) </w:t>
            </w:r>
          </w:p>
          <w:p w14:paraId="6580938D" w14:textId="202A57B3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{</w:t>
            </w:r>
          </w:p>
          <w:p w14:paraId="44DBAC63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f(</w:t>
            </w:r>
            <w:proofErr w:type="spellStart"/>
            <w:proofErr w:type="gramEnd"/>
            <w:r w:rsidRPr="007F6C56">
              <w:rPr>
                <w:rFonts w:ascii="Times New Roman" w:eastAsia="DFKai-SB" w:hAnsi="Times New Roman" w:cs="Times New Roman"/>
                <w:color w:val="FF0000"/>
              </w:rPr>
              <w:t>n%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m%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10A97C5D" w14:textId="7B306D05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{</w:t>
            </w:r>
          </w:p>
          <w:p w14:paraId="5114C417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gcd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*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24B38B10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16EA9D16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n/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41991847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m/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5A318EC5" w14:textId="6F36E9FA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}</w:t>
            </w:r>
          </w:p>
          <w:p w14:paraId="45B4AA71" w14:textId="3534071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else if(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n%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294539FB" w14:textId="1CFB494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{</w:t>
            </w:r>
          </w:p>
          <w:p w14:paraId="5FCE1205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7F9640B9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n/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419D3E3C" w14:textId="38C948D1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}</w:t>
            </w:r>
          </w:p>
          <w:p w14:paraId="342A5608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else if(</w:t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m%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==0)</w:t>
            </w:r>
          </w:p>
          <w:p w14:paraId="423E0386" w14:textId="76C9DA51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lastRenderedPageBreak/>
              <w:t xml:space="preserve">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 xml:space="preserve"> {</w:t>
            </w:r>
          </w:p>
          <w:p w14:paraId="601A1181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631E7C4B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m/=</w:t>
            </w:r>
            <w:proofErr w:type="spellStart"/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2D57221E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239341CF" w14:textId="78D26258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    </w:t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>else {</w:t>
            </w:r>
          </w:p>
          <w:p w14:paraId="63505FA3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spellStart"/>
            <w:r w:rsidRPr="007F6C56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7F6C56">
              <w:rPr>
                <w:rFonts w:ascii="Times New Roman" w:eastAsia="DFKai-SB" w:hAnsi="Times New Roman" w:cs="Times New Roman"/>
                <w:color w:val="FF0000"/>
              </w:rPr>
              <w:t>+</w:t>
            </w:r>
            <w:proofErr w:type="gramStart"/>
            <w:r w:rsidRPr="007F6C56">
              <w:rPr>
                <w:rFonts w:ascii="Times New Roman" w:eastAsia="DFKai-SB" w:hAnsi="Times New Roman" w:cs="Times New Roman"/>
                <w:color w:val="FF0000"/>
              </w:rPr>
              <w:t>+;</w:t>
            </w:r>
            <w:proofErr w:type="gramEnd"/>
          </w:p>
          <w:p w14:paraId="1D71EE52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36D08E2A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79EABAF2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proofErr w:type="spellStart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System.out.println</w:t>
            </w:r>
            <w:proofErr w:type="spellEnd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(a+"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"+b+"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的最大公因數為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"+</w:t>
            </w:r>
            <w:proofErr w:type="spellStart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gcd</w:t>
            </w:r>
            <w:proofErr w:type="spellEnd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);</w:t>
            </w:r>
          </w:p>
          <w:p w14:paraId="3D12C003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proofErr w:type="spellStart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System.out.println</w:t>
            </w:r>
            <w:proofErr w:type="spellEnd"/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(a+"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"+b+"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的最小公倍數為</w:t>
            </w:r>
            <w:r w:rsidRPr="007F6C56">
              <w:rPr>
                <w:rFonts w:ascii="Times New Roman" w:eastAsia="DFKai-SB" w:hAnsi="Times New Roman" w:cs="Times New Roman" w:hint="eastAsia"/>
                <w:color w:val="FF0000"/>
              </w:rPr>
              <w:t>"+lcm);</w:t>
            </w:r>
          </w:p>
          <w:p w14:paraId="135D14B9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74F0CAAE" w14:textId="77777777" w:rsidR="007F6C56" w:rsidRPr="007F6C56" w:rsidRDefault="007F6C56" w:rsidP="007F6C56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ab/>
            </w:r>
          </w:p>
          <w:p w14:paraId="2602CEDD" w14:textId="549C6E5E" w:rsidR="00F27B04" w:rsidRDefault="007F6C56" w:rsidP="007F6C56">
            <w:pPr>
              <w:spacing w:line="259" w:lineRule="auto"/>
              <w:rPr>
                <w:rFonts w:ascii="Times New Roman" w:eastAsia="DFKai-SB" w:hAnsi="Times New Roman" w:cs="Times New Roman" w:hint="eastAsia"/>
              </w:rPr>
            </w:pPr>
            <w:r w:rsidRPr="007F6C56">
              <w:rPr>
                <w:rFonts w:ascii="Times New Roman" w:eastAsia="DFKai-SB" w:hAnsi="Times New Roman" w:cs="Times New Roman"/>
                <w:color w:val="FF0000"/>
              </w:rPr>
              <w:t>}</w:t>
            </w:r>
          </w:p>
        </w:tc>
      </w:tr>
    </w:tbl>
    <w:p w14:paraId="569CE118" w14:textId="79781D95" w:rsidR="00F27B04" w:rsidRDefault="00F27B04" w:rsidP="58008CA7">
      <w:pPr>
        <w:spacing w:line="259" w:lineRule="auto"/>
        <w:rPr>
          <w:rFonts w:ascii="Times New Roman" w:eastAsia="DFKai-SB" w:hAnsi="Times New Roman" w:cs="Times New Roman"/>
        </w:rPr>
      </w:pPr>
    </w:p>
    <w:p w14:paraId="62E5B13B" w14:textId="6F48965F" w:rsidR="00F27B04" w:rsidRPr="00F27B04" w:rsidRDefault="00F27B04" w:rsidP="00F27B04">
      <w:pPr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t>(</w:t>
      </w:r>
      <w:r>
        <w:rPr>
          <w:rFonts w:ascii="Times New Roman" w:eastAsia="DFKai-SB" w:hAnsi="Times New Roman" w:cs="Times New Roman" w:hint="eastAsia"/>
          <w:szCs w:val="24"/>
        </w:rPr>
        <w:t>5</w:t>
      </w:r>
      <w:r>
        <w:rPr>
          <w:rFonts w:ascii="Times New Roman" w:eastAsia="DFKai-SB" w:hAnsi="Times New Roman" w:cs="Times New Roman" w:hint="eastAsia"/>
          <w:szCs w:val="24"/>
        </w:rPr>
        <w:t>)</w:t>
      </w:r>
      <w:r w:rsidRPr="00F27B04">
        <w:rPr>
          <w:rFonts w:ascii="Times New Roman" w:eastAsia="DFKai-SB" w:hAnsi="Times New Roman" w:cs="Times New Roman" w:hint="eastAsia"/>
          <w:szCs w:val="24"/>
        </w:rPr>
        <w:t>W</w:t>
      </w:r>
      <w:r w:rsidRPr="00F27B04">
        <w:rPr>
          <w:rFonts w:ascii="Times New Roman" w:eastAsia="DFKai-SB" w:hAnsi="Times New Roman" w:cs="Times New Roman"/>
          <w:szCs w:val="24"/>
        </w:rPr>
        <w:t>1_Q</w:t>
      </w:r>
      <w:r>
        <w:rPr>
          <w:rFonts w:ascii="Times New Roman" w:eastAsia="DFKai-SB" w:hAnsi="Times New Roman" w:cs="Times New Roman" w:hint="eastAsia"/>
          <w:szCs w:val="24"/>
        </w:rPr>
        <w:t>5</w:t>
      </w:r>
      <w:r w:rsidRPr="00F27B04">
        <w:rPr>
          <w:rFonts w:ascii="Times New Roman" w:eastAsia="DFKai-SB" w:hAnsi="Times New Roman" w:cs="Times New Roman" w:hint="eastAsia"/>
          <w:szCs w:val="24"/>
        </w:rPr>
        <w:t>程式碼</w:t>
      </w:r>
      <w:r w:rsidRPr="00F27B04"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F27B04">
        <w:rPr>
          <w:rFonts w:ascii="Times New Roman" w:eastAsia="DFKai-SB" w:hAnsi="Times New Roman" w:cs="Times New Roman"/>
          <w:szCs w:val="24"/>
        </w:rPr>
        <w:t>(</w:t>
      </w:r>
      <w:r w:rsidRPr="00F27B04">
        <w:rPr>
          <w:rFonts w:ascii="Times New Roman" w:eastAsia="DFKai-SB" w:hAnsi="Times New Roman" w:cs="Times New Roman" w:hint="eastAsia"/>
          <w:szCs w:val="24"/>
        </w:rPr>
        <w:t>原始版本</w:t>
      </w:r>
      <w:r w:rsidRPr="00F27B04">
        <w:rPr>
          <w:rFonts w:ascii="Times New Roman" w:eastAsia="DFKai-SB" w:hAnsi="Times New Roman" w:cs="Times New Roman"/>
          <w:szCs w:val="24"/>
        </w:rPr>
        <w:t>)</w:t>
      </w:r>
    </w:p>
    <w:p w14:paraId="1013CE80" w14:textId="4C44562A" w:rsidR="00F27B04" w:rsidRDefault="00F27B04" w:rsidP="58008CA7">
      <w:pPr>
        <w:spacing w:line="259" w:lineRule="auto"/>
        <w:rPr>
          <w:rFonts w:ascii="Times New Roman" w:eastAsia="DFKai-SB" w:hAnsi="Times New Roman" w:cs="Times New Roman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F6C56" w14:paraId="6A8BA023" w14:textId="77777777" w:rsidTr="007F6C56">
        <w:tc>
          <w:tcPr>
            <w:tcW w:w="9736" w:type="dxa"/>
          </w:tcPr>
          <w:p w14:paraId="3DEE46C8" w14:textId="77777777" w:rsidR="007F6C56" w:rsidRDefault="007F6C56" w:rsidP="58008CA7">
            <w:pPr>
              <w:spacing w:line="259" w:lineRule="auto"/>
              <w:rPr>
                <w:rFonts w:ascii="Times New Roman" w:eastAsia="DFKai-SB" w:hAnsi="Times New Roman" w:cs="Times New Roman"/>
              </w:rPr>
            </w:pPr>
          </w:p>
          <w:p w14:paraId="57386B3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 xml:space="preserve">//Q5: 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計算三個正整數的最大公因數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&amp;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最小公倍數</w:t>
            </w:r>
          </w:p>
          <w:p w14:paraId="2A766BE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//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班級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: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資管二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B</w:t>
            </w:r>
          </w:p>
          <w:p w14:paraId="1C177DD4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//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學號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:410918233</w:t>
            </w:r>
          </w:p>
          <w:p w14:paraId="4C42E4DD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//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姓名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: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邵弘翔</w:t>
            </w:r>
          </w:p>
          <w:p w14:paraId="3D52CAA0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import 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java.util</w:t>
            </w:r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.Scanner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</w:p>
          <w:p w14:paraId="2C343BE3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public class W1_Q5 </w:t>
            </w:r>
          </w:p>
          <w:p w14:paraId="6AEA2C2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>{</w:t>
            </w:r>
          </w:p>
          <w:p w14:paraId="34ADF42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public static void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main(</w:t>
            </w:r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String[]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args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) </w:t>
            </w:r>
          </w:p>
          <w:p w14:paraId="107D0172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26AD348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Scanner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sc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 = new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Scanner(</w:t>
            </w:r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System.in);</w:t>
            </w:r>
          </w:p>
          <w:p w14:paraId="5DC3F448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  <w:t>//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使用者輸入三個正整數</w:t>
            </w:r>
          </w:p>
          <w:p w14:paraId="417F4992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 xml:space="preserve">        </w:t>
            </w:r>
            <w:proofErr w:type="spellStart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System.out.println</w:t>
            </w:r>
            <w:proofErr w:type="spellEnd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(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請輸入三個正整數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);</w:t>
            </w:r>
          </w:p>
          <w:p w14:paraId="4B363098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x = 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sc.nextInt</w:t>
            </w:r>
            <w:proofErr w:type="spellEnd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();</w:t>
            </w:r>
          </w:p>
          <w:p w14:paraId="78F306C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y = 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sc.nextInt</w:t>
            </w:r>
            <w:proofErr w:type="spellEnd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();</w:t>
            </w:r>
          </w:p>
          <w:p w14:paraId="1E586FD7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z = 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sc.nextInt</w:t>
            </w:r>
            <w:proofErr w:type="spellEnd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();</w:t>
            </w:r>
          </w:p>
          <w:p w14:paraId="41C759B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2;</w:t>
            </w:r>
            <w:proofErr w:type="gramEnd"/>
          </w:p>
          <w:p w14:paraId="17C93CFD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gcd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1;</w:t>
            </w:r>
            <w:proofErr w:type="gramEnd"/>
          </w:p>
          <w:p w14:paraId="1E356D49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lcm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1;</w:t>
            </w:r>
            <w:proofErr w:type="gramEnd"/>
          </w:p>
          <w:p w14:paraId="02AE45E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lastRenderedPageBreak/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a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x;</w:t>
            </w:r>
            <w:proofErr w:type="gramEnd"/>
          </w:p>
          <w:p w14:paraId="72BCE4E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b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y;</w:t>
            </w:r>
            <w:proofErr w:type="gramEnd"/>
          </w:p>
          <w:p w14:paraId="53A6ED14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int c =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z;</w:t>
            </w:r>
            <w:proofErr w:type="gramEnd"/>
          </w:p>
          <w:p w14:paraId="45E203C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while(</w:t>
            </w:r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x!=1 || y!=1 || z!=1) {</w:t>
            </w:r>
          </w:p>
          <w:p w14:paraId="0AB828F7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f(</w:t>
            </w:r>
            <w:proofErr w:type="spellStart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x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y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z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5608314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1356FDF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gcd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0B5A5ED4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24F499E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x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56C1C15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y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6222C879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z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6B71A7B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023B140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else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f(</w:t>
            </w:r>
            <w:proofErr w:type="spellStart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x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y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2F7D4683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7406D8D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45BAC637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x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295318B4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y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73E77A5E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124E653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else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f(</w:t>
            </w:r>
            <w:proofErr w:type="spellStart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y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z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648D5BD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1E0A6E0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112AD6B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y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337CB0E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z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519A859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3005157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else 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f(</w:t>
            </w:r>
            <w:proofErr w:type="spellStart"/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>x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 &amp;&amp; 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z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4E14E42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12824E7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2C081274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x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4CB8B7F8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z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6576780A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}else</w:t>
            </w:r>
            <w:proofErr w:type="gram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 if(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x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==0) {</w:t>
            </w:r>
          </w:p>
          <w:p w14:paraId="0CE7F466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39979B96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x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08389B9E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7EB6B2DE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else if(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y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 xml:space="preserve">==0) </w:t>
            </w:r>
          </w:p>
          <w:p w14:paraId="41F8F0E0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063D8F87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lastRenderedPageBreak/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02B7F2D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y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65EB7F1D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16785C0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else if(</w:t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z%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==0)</w:t>
            </w:r>
          </w:p>
          <w:p w14:paraId="2270010B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3DE4BDD1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lcm*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0B52C4F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z/=</w:t>
            </w:r>
            <w:proofErr w:type="spellStart"/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;</w:t>
            </w:r>
            <w:proofErr w:type="gramEnd"/>
          </w:p>
          <w:p w14:paraId="015AB02B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0F2507D6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 xml:space="preserve">else </w:t>
            </w:r>
          </w:p>
          <w:p w14:paraId="1AAA68A6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{</w:t>
            </w:r>
          </w:p>
          <w:p w14:paraId="167D675C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proofErr w:type="spellStart"/>
            <w:r w:rsidRPr="003A7510">
              <w:rPr>
                <w:rFonts w:ascii="Times New Roman" w:eastAsia="DFKai-SB" w:hAnsi="Times New Roman" w:cs="Times New Roman"/>
                <w:color w:val="FF0000"/>
              </w:rPr>
              <w:t>i</w:t>
            </w:r>
            <w:proofErr w:type="spellEnd"/>
            <w:r w:rsidRPr="003A7510">
              <w:rPr>
                <w:rFonts w:ascii="Times New Roman" w:eastAsia="DFKai-SB" w:hAnsi="Times New Roman" w:cs="Times New Roman"/>
                <w:color w:val="FF0000"/>
              </w:rPr>
              <w:t>+</w:t>
            </w:r>
            <w:proofErr w:type="gramStart"/>
            <w:r w:rsidRPr="003A7510">
              <w:rPr>
                <w:rFonts w:ascii="Times New Roman" w:eastAsia="DFKai-SB" w:hAnsi="Times New Roman" w:cs="Times New Roman"/>
                <w:color w:val="FF0000"/>
              </w:rPr>
              <w:t>+;</w:t>
            </w:r>
            <w:proofErr w:type="gramEnd"/>
          </w:p>
          <w:p w14:paraId="63F2F558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7ABB2D02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79BAADCB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proofErr w:type="spellStart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System.out.println</w:t>
            </w:r>
            <w:proofErr w:type="spellEnd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(a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b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c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的最大公因數為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</w:t>
            </w:r>
            <w:proofErr w:type="spellStart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gcd</w:t>
            </w:r>
            <w:proofErr w:type="spellEnd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);</w:t>
            </w:r>
          </w:p>
          <w:p w14:paraId="09AA3F8F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  <w:color w:val="FF0000"/>
              </w:rPr>
            </w:pP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ab/>
            </w:r>
            <w:proofErr w:type="spellStart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System.out.println</w:t>
            </w:r>
            <w:proofErr w:type="spellEnd"/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(a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b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與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c+"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的最小公倍數為</w:t>
            </w:r>
            <w:r w:rsidRPr="003A7510">
              <w:rPr>
                <w:rFonts w:ascii="Times New Roman" w:eastAsia="DFKai-SB" w:hAnsi="Times New Roman" w:cs="Times New Roman" w:hint="eastAsia"/>
                <w:color w:val="FF0000"/>
              </w:rPr>
              <w:t>"+lcm);</w:t>
            </w:r>
          </w:p>
          <w:p w14:paraId="6354F955" w14:textId="77777777" w:rsidR="00DE6960" w:rsidRPr="003A7510" w:rsidRDefault="00DE6960" w:rsidP="00DE6960">
            <w:pPr>
              <w:spacing w:line="259" w:lineRule="auto"/>
              <w:rPr>
                <w:rFonts w:ascii="Times New Roman" w:eastAsia="DFKai-SB" w:hAnsi="Times New Roman" w:cs="Times New Roman"/>
                <w:color w:val="FF0000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ab/>
              <w:t>}</w:t>
            </w:r>
          </w:p>
          <w:p w14:paraId="0B70341B" w14:textId="4DEE2E69" w:rsidR="007F6C56" w:rsidRDefault="00DE6960" w:rsidP="00DE6960">
            <w:pPr>
              <w:spacing w:line="259" w:lineRule="auto"/>
              <w:rPr>
                <w:rFonts w:ascii="Times New Roman" w:eastAsia="DFKai-SB" w:hAnsi="Times New Roman" w:cs="Times New Roman" w:hint="eastAsia"/>
              </w:rPr>
            </w:pPr>
            <w:r w:rsidRPr="003A7510">
              <w:rPr>
                <w:rFonts w:ascii="Times New Roman" w:eastAsia="DFKai-SB" w:hAnsi="Times New Roman" w:cs="Times New Roman"/>
                <w:color w:val="FF0000"/>
              </w:rPr>
              <w:t>}</w:t>
            </w:r>
          </w:p>
        </w:tc>
      </w:tr>
    </w:tbl>
    <w:p w14:paraId="74AA76BA" w14:textId="77777777" w:rsidR="007F6C56" w:rsidRDefault="007F6C56" w:rsidP="58008CA7">
      <w:pPr>
        <w:spacing w:line="259" w:lineRule="auto"/>
        <w:rPr>
          <w:rFonts w:ascii="Times New Roman" w:eastAsia="DFKai-SB" w:hAnsi="Times New Roman" w:cs="Times New Roman" w:hint="eastAsia"/>
        </w:rPr>
      </w:pPr>
    </w:p>
    <w:p w14:paraId="049F31CB" w14:textId="77777777" w:rsidR="00D133A4" w:rsidRDefault="00D133A4">
      <w:pPr>
        <w:widowControl/>
        <w:rPr>
          <w:rFonts w:ascii="Times New Roman" w:eastAsia="DFKai-SB" w:hAnsi="Times New Roman" w:cs="Times New Roman"/>
          <w:b/>
          <w:sz w:val="28"/>
          <w:szCs w:val="24"/>
        </w:rPr>
      </w:pPr>
      <w:r>
        <w:rPr>
          <w:rFonts w:ascii="Times New Roman" w:eastAsia="DFKai-SB" w:hAnsi="Times New Roman" w:cs="Times New Roman"/>
          <w:b/>
          <w:sz w:val="28"/>
          <w:szCs w:val="24"/>
        </w:rPr>
        <w:br w:type="page"/>
      </w:r>
    </w:p>
    <w:p w14:paraId="6F4E281D" w14:textId="4FB92BF6" w:rsidR="000F5929" w:rsidRDefault="000F5929" w:rsidP="58008CA7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 w:rsidRPr="58008CA7">
        <w:rPr>
          <w:rFonts w:ascii="Times New Roman" w:eastAsia="DFKai-SB" w:hAnsi="Times New Roman" w:cs="Times New Roman"/>
          <w:b/>
          <w:bCs/>
          <w:sz w:val="28"/>
          <w:szCs w:val="28"/>
        </w:rPr>
        <w:lastRenderedPageBreak/>
        <w:t>第二部分</w:t>
      </w:r>
      <w:r w:rsidRPr="58008CA7">
        <w:rPr>
          <w:rFonts w:ascii="Times New Roman" w:eastAsia="DFKai-SB" w:hAnsi="Times New Roman" w:cs="Times New Roman"/>
          <w:b/>
          <w:bCs/>
          <w:sz w:val="28"/>
          <w:szCs w:val="28"/>
        </w:rPr>
        <w:t xml:space="preserve"> </w:t>
      </w:r>
      <w:r w:rsidRPr="58008CA7">
        <w:rPr>
          <w:rFonts w:ascii="Times New Roman" w:eastAsia="DFKai-SB" w:hAnsi="Times New Roman" w:cs="Times New Roman"/>
          <w:b/>
          <w:bCs/>
          <w:sz w:val="28"/>
          <w:szCs w:val="28"/>
        </w:rPr>
        <w:t>針對同組同學的程式碼之建議</w:t>
      </w:r>
    </w:p>
    <w:p w14:paraId="79DD45C2" w14:textId="135ADEDA" w:rsidR="00D133A4" w:rsidRDefault="00D133A4" w:rsidP="58008CA7">
      <w:pPr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</w:pPr>
      <w:r w:rsidRPr="58008CA7"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  <w:t>要求：每一題至少列出一位其他同學的程式碼以及你覺得可以改善的建議</w:t>
      </w:r>
      <w:r w:rsidRPr="58008CA7"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  <w:t xml:space="preserve">   </w:t>
      </w:r>
      <w:r w:rsidRPr="58008CA7"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  <w:t>參考要將改善建議提供給那位同學</w:t>
      </w:r>
      <w:r w:rsidRPr="58008CA7"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  <w:t xml:space="preserve"> </w:t>
      </w:r>
    </w:p>
    <w:p w14:paraId="6A833371" w14:textId="34CA5A0A" w:rsidR="58008CA7" w:rsidRDefault="58008CA7" w:rsidP="58008CA7">
      <w:pPr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</w:pPr>
    </w:p>
    <w:p w14:paraId="449F628F" w14:textId="001DFE69" w:rsidR="58008CA7" w:rsidRDefault="58008CA7" w:rsidP="58008CA7">
      <w:pPr>
        <w:rPr>
          <w:rFonts w:ascii="Times New Roman" w:eastAsia="DFKai-SB" w:hAnsi="Times New Roman" w:cs="Times New Roman"/>
          <w:b/>
          <w:bCs/>
          <w:color w:val="FF0000"/>
          <w:sz w:val="28"/>
          <w:szCs w:val="28"/>
          <w:highlight w:val="yellow"/>
        </w:rPr>
      </w:pPr>
    </w:p>
    <w:p w14:paraId="5F10A6AC" w14:textId="7615D9FF" w:rsidR="58008CA7" w:rsidRDefault="58008CA7" w:rsidP="58008CA7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4101652C" w14:textId="19B5B818" w:rsidR="00473FBE" w:rsidRDefault="00473FBE" w:rsidP="58008CA7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6B64422A" w14:textId="004B3E7A" w:rsidR="00DE6960" w:rsidRDefault="00DE6960" w:rsidP="58008CA7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761E61E3" w14:textId="742CA840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bCs/>
          <w:sz w:val="28"/>
          <w:szCs w:val="28"/>
        </w:rPr>
        <w:t xml:space="preserve">(1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C1ABF" w:rsidRPr="005C1ABF" w14:paraId="7C84E80D" w14:textId="77777777" w:rsidTr="005C1ABF">
        <w:tc>
          <w:tcPr>
            <w:tcW w:w="9736" w:type="dxa"/>
          </w:tcPr>
          <w:p w14:paraId="2212B485" w14:textId="77777777" w:rsidR="005C1ABF" w:rsidRPr="005C1ABF" w:rsidRDefault="005C1ABF" w:rsidP="00DE6960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</w:p>
          <w:p w14:paraId="13362232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//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資管二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B</w:t>
            </w:r>
          </w:p>
          <w:p w14:paraId="1ECA8DD1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//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陳坤煇</w:t>
            </w:r>
          </w:p>
          <w:p w14:paraId="5BAF4080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//410918259</w:t>
            </w:r>
          </w:p>
          <w:p w14:paraId="6D4A4377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import 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java.util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.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*;</w:t>
            </w:r>
            <w:proofErr w:type="gramEnd"/>
          </w:p>
          <w:p w14:paraId="4F07F68E" w14:textId="77777777" w:rsid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public class W1_Q1 </w:t>
            </w:r>
          </w:p>
          <w:p w14:paraId="550B2BAF" w14:textId="1B636435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0243E7DF" w14:textId="77777777" w:rsid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 xml:space="preserve">public static void 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main(</w:t>
            </w:r>
            <w:proofErr w:type="gram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String[] 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args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) </w:t>
            </w:r>
          </w:p>
          <w:p w14:paraId="2897B15E" w14:textId="38EB10D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>
              <w:rPr>
                <w:rFonts w:eastAsia="DFKai-SB" w:cstheme="minorHAnsi" w:hint="eastAsia"/>
                <w:b/>
                <w:bCs/>
                <w:sz w:val="28"/>
                <w:szCs w:val="28"/>
              </w:rPr>
              <w:t xml:space="preserve">   </w:t>
            </w:r>
            <w:r w:rsidRPr="005C1ABF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E7C1FFD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 xml:space="preserve">Scanner 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c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=new 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canner(</w:t>
            </w:r>
            <w:proofErr w:type="gram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ystem.in);</w:t>
            </w:r>
          </w:p>
          <w:p w14:paraId="5AE419A1" w14:textId="6C8AC0D4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       </w:t>
            </w:r>
            <w:proofErr w:type="spellStart"/>
            <w:r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System.out.println</w:t>
            </w:r>
            <w:proofErr w:type="spellEnd"/>
            <w:r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("</w:t>
            </w:r>
            <w:r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輸入一個整數</w:t>
            </w:r>
            <w:r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")</w:t>
            </w:r>
          </w:p>
          <w:p w14:paraId="7BB824D4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 xml:space="preserve">int n = </w:t>
            </w:r>
            <w:proofErr w:type="spellStart"/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();</w:t>
            </w:r>
          </w:p>
          <w:p w14:paraId="6269D612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int a=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0;</w:t>
            </w:r>
            <w:proofErr w:type="gramEnd"/>
          </w:p>
          <w:p w14:paraId="11465086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int b=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0;</w:t>
            </w:r>
            <w:proofErr w:type="gramEnd"/>
          </w:p>
          <w:p w14:paraId="5F30098F" w14:textId="77777777" w:rsidR="005C1ABF" w:rsidRDefault="005C1ABF" w:rsidP="005C1ABF">
            <w:pPr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for(</w:t>
            </w:r>
            <w:proofErr w:type="gram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int 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=1;i&lt;=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n;i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++)</w:t>
            </w:r>
            <w:r w:rsidRPr="005C1ABF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  <w:p w14:paraId="518BF24E" w14:textId="13DD085A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>
              <w:rPr>
                <w:rFonts w:eastAsia="DFKai-SB" w:cstheme="minorHAnsi" w:hint="eastAsia"/>
                <w:b/>
                <w:bCs/>
                <w:color w:val="FF0000"/>
                <w:sz w:val="28"/>
                <w:szCs w:val="28"/>
              </w:rPr>
              <w:t xml:space="preserve">       </w:t>
            </w:r>
            <w:r w:rsidRPr="005C1ABF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73B3560" w14:textId="77777777" w:rsid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if(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n%i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==0) </w:t>
            </w:r>
          </w:p>
          <w:p w14:paraId="00DB7B13" w14:textId="5F72230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>
              <w:rPr>
                <w:rFonts w:eastAsia="DFKai-SB" w:cstheme="minorHAnsi" w:hint="eastAsia"/>
                <w:b/>
                <w:bCs/>
                <w:sz w:val="28"/>
                <w:szCs w:val="28"/>
              </w:rPr>
              <w:t xml:space="preserve">          </w:t>
            </w:r>
            <w:r w:rsidRPr="005C1ABF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7F0D281E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a=a+</w:t>
            </w:r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1;</w:t>
            </w:r>
            <w:proofErr w:type="gramEnd"/>
          </w:p>
          <w:p w14:paraId="36C90B26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b=</w:t>
            </w:r>
            <w:proofErr w:type="spellStart"/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59BD86BF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ystem.out.printf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("%</w:t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d%n</w:t>
            </w:r>
            <w:proofErr w:type="spellEnd"/>
            <w:proofErr w:type="gram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",b</w:t>
            </w:r>
            <w:proofErr w:type="gram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);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</w:p>
          <w:p w14:paraId="56E73456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}</w:t>
            </w:r>
          </w:p>
          <w:p w14:paraId="7ECFB71B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}</w:t>
            </w:r>
          </w:p>
          <w:p w14:paraId="7AACCFEA" w14:textId="77777777" w:rsidR="00BF1D38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lastRenderedPageBreak/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if(a==2)</w:t>
            </w:r>
          </w:p>
          <w:p w14:paraId="01B08E48" w14:textId="087AC9AC" w:rsidR="005C1ABF" w:rsidRPr="005C1ABF" w:rsidRDefault="00BF1D38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>
              <w:rPr>
                <w:rFonts w:eastAsia="DFKai-SB" w:cstheme="minorHAnsi" w:hint="eastAsia"/>
                <w:b/>
                <w:bCs/>
                <w:sz w:val="28"/>
                <w:szCs w:val="28"/>
              </w:rPr>
              <w:t xml:space="preserve">       </w:t>
            </w:r>
            <w:r w:rsidR="005C1ABF" w:rsidRPr="005C1ABF">
              <w:rPr>
                <w:rFonts w:eastAsia="DFKai-SB" w:cstheme="minorHAnsi"/>
                <w:b/>
                <w:bCs/>
                <w:sz w:val="28"/>
                <w:szCs w:val="28"/>
              </w:rPr>
              <w:t xml:space="preserve"> </w:t>
            </w:r>
            <w:r w:rsidR="005C1ABF"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6D4F2337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ystem.out.printf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("%d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是質數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",n);</w:t>
            </w:r>
          </w:p>
          <w:p w14:paraId="1006E4A1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}</w:t>
            </w:r>
          </w:p>
          <w:p w14:paraId="74C8EB35" w14:textId="77777777" w:rsidR="00BF1D38" w:rsidRDefault="005C1ABF" w:rsidP="005C1ABF">
            <w:pPr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else</w:t>
            </w:r>
            <w:r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</w:p>
          <w:p w14:paraId="737DB167" w14:textId="1AF1A8AE" w:rsidR="005C1ABF" w:rsidRPr="005C1ABF" w:rsidRDefault="00BF1D38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>
              <w:rPr>
                <w:rFonts w:eastAsia="DFKai-SB" w:cstheme="minorHAnsi" w:hint="eastAsia"/>
                <w:b/>
                <w:bCs/>
                <w:color w:val="FF0000"/>
                <w:sz w:val="28"/>
                <w:szCs w:val="28"/>
              </w:rPr>
              <w:t xml:space="preserve">       </w:t>
            </w:r>
            <w:r w:rsidR="005C1ABF" w:rsidRPr="00BF1D38">
              <w:rPr>
                <w:rFonts w:eastAsia="DFKai-SB" w:cstheme="minorHAnsi"/>
                <w:b/>
                <w:bCs/>
                <w:color w:val="FF0000"/>
                <w:sz w:val="28"/>
                <w:szCs w:val="28"/>
              </w:rPr>
              <w:t>{</w:t>
            </w:r>
          </w:p>
          <w:p w14:paraId="380BB01C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System.out.printf</w:t>
            </w:r>
            <w:proofErr w:type="spellEnd"/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("%d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不是質數</w:t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",n);</w:t>
            </w:r>
          </w:p>
          <w:p w14:paraId="336FE708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</w: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}</w:t>
            </w:r>
          </w:p>
          <w:p w14:paraId="66FEF4F9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ab/>
              <w:t>}</w:t>
            </w:r>
          </w:p>
          <w:p w14:paraId="5E08D0D8" w14:textId="77777777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</w:p>
          <w:p w14:paraId="424F6FE8" w14:textId="1340C6E3" w:rsidR="005C1ABF" w:rsidRPr="005C1ABF" w:rsidRDefault="005C1ABF" w:rsidP="005C1ABF">
            <w:pPr>
              <w:rPr>
                <w:rFonts w:eastAsia="DFKai-SB" w:cstheme="minorHAnsi"/>
                <w:b/>
                <w:bCs/>
                <w:sz w:val="28"/>
                <w:szCs w:val="28"/>
              </w:rPr>
            </w:pPr>
            <w:r w:rsidRPr="005C1ABF">
              <w:rPr>
                <w:rFonts w:eastAsia="DFKai-SB" w:cstheme="minorHAnsi"/>
                <w:b/>
                <w:bCs/>
                <w:sz w:val="28"/>
                <w:szCs w:val="28"/>
              </w:rPr>
              <w:t>}</w:t>
            </w:r>
          </w:p>
        </w:tc>
      </w:tr>
    </w:tbl>
    <w:p w14:paraId="703F878C" w14:textId="77777777" w:rsidR="005C1ABF" w:rsidRDefault="005C1ABF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088E4E75" w14:textId="3C7E70AE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bCs/>
          <w:sz w:val="28"/>
          <w:szCs w:val="28"/>
        </w:rPr>
        <w:t xml:space="preserve">(2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C1ABF" w14:paraId="5FDEDA48" w14:textId="77777777" w:rsidTr="005C1ABF">
        <w:tc>
          <w:tcPr>
            <w:tcW w:w="9736" w:type="dxa"/>
          </w:tcPr>
          <w:p w14:paraId="30F5DC50" w14:textId="77777777" w:rsidR="005C1ABF" w:rsidRDefault="005C1ABF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5BC68EF3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資管二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B</w:t>
            </w:r>
          </w:p>
          <w:p w14:paraId="6B66F8AF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陳坤煇</w:t>
            </w:r>
          </w:p>
          <w:p w14:paraId="685F4DC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410918259</w:t>
            </w:r>
          </w:p>
          <w:p w14:paraId="2B38B7F8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39F680A8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mport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java.util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.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*;</w:t>
            </w:r>
            <w:proofErr w:type="gramEnd"/>
          </w:p>
          <w:p w14:paraId="40B2858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public class W1_Q2 </w:t>
            </w:r>
          </w:p>
          <w:p w14:paraId="1BB92D04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2A00A2E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public static void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in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String[]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args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) </w:t>
            </w:r>
          </w:p>
          <w:p w14:paraId="7577724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0268FF1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Scanner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new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in);</w:t>
            </w:r>
          </w:p>
          <w:p w14:paraId="110FE137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       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System.out.println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("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輸入一個整數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")</w:t>
            </w:r>
          </w:p>
          <w:p w14:paraId="293FC11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int n = 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.nextInt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0DE066FB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out.print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n + "="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;</w:t>
            </w:r>
            <w:proofErr w:type="gramEnd"/>
          </w:p>
          <w:p w14:paraId="74DB5EC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for (int k = 2; k &lt;= n; k++) </w:t>
            </w:r>
          </w:p>
          <w:p w14:paraId="1ED10AC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4987858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while (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 !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 k) </w:t>
            </w:r>
          </w:p>
          <w:p w14:paraId="784DBD4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9644468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if (n % k == 0) </w:t>
            </w:r>
          </w:p>
          <w:p w14:paraId="76A1395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2221F6E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lastRenderedPageBreak/>
              <w:t xml:space="preserve">                   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out.print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k + "*"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;</w:t>
            </w:r>
            <w:proofErr w:type="gramEnd"/>
          </w:p>
          <w:p w14:paraId="0C0ADC02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    n=n /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k;</w:t>
            </w:r>
            <w:proofErr w:type="gramEnd"/>
          </w:p>
          <w:p w14:paraId="17A70083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} </w:t>
            </w:r>
          </w:p>
          <w:p w14:paraId="7CCB5583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else </w:t>
            </w:r>
          </w:p>
          <w:p w14:paraId="1F9C7E13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19D5F91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   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break;</w:t>
            </w:r>
            <w:proofErr w:type="gramEnd"/>
          </w:p>
          <w:p w14:paraId="1D680E27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    }</w:t>
            </w:r>
          </w:p>
          <w:p w14:paraId="3BF3A4CB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}</w:t>
            </w:r>
          </w:p>
          <w:p w14:paraId="0D05C32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}</w:t>
            </w:r>
          </w:p>
          <w:p w14:paraId="311DA7D5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out.print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n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;</w:t>
            </w:r>
            <w:proofErr w:type="gramEnd"/>
          </w:p>
          <w:p w14:paraId="59BC745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}</w:t>
            </w:r>
          </w:p>
          <w:p w14:paraId="6B0CA9E6" w14:textId="2DC7FEE7" w:rsidR="005C1ABF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}</w:t>
            </w:r>
          </w:p>
        </w:tc>
      </w:tr>
    </w:tbl>
    <w:p w14:paraId="59B5909C" w14:textId="77777777" w:rsidR="005C1ABF" w:rsidRDefault="005C1ABF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7BC489E7" w14:textId="2579A2DD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bCs/>
          <w:sz w:val="28"/>
          <w:szCs w:val="28"/>
        </w:rPr>
        <w:t xml:space="preserve">(3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C1ABF" w14:paraId="635A8392" w14:textId="77777777" w:rsidTr="005C1ABF">
        <w:tc>
          <w:tcPr>
            <w:tcW w:w="9736" w:type="dxa"/>
          </w:tcPr>
          <w:p w14:paraId="30A2F13D" w14:textId="77777777" w:rsidR="005C1ABF" w:rsidRDefault="005C1ABF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71F3CD7E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資管二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B</w:t>
            </w:r>
          </w:p>
          <w:p w14:paraId="311F4399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陳坤煇</w:t>
            </w:r>
          </w:p>
          <w:p w14:paraId="177122EB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410918259</w:t>
            </w:r>
          </w:p>
          <w:p w14:paraId="6A555F25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682FFD1C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mport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java.util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.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*;</w:t>
            </w:r>
            <w:proofErr w:type="gramEnd"/>
          </w:p>
          <w:p w14:paraId="140DFFE1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public class W1_Q3 </w:t>
            </w:r>
          </w:p>
          <w:p w14:paraId="781E1302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34CC1D60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public static void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in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String[]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agrs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) </w:t>
            </w:r>
          </w:p>
          <w:p w14:paraId="158FCA3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484D4764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Scanner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new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in);</w:t>
            </w:r>
          </w:p>
          <w:p w14:paraId="57B8B5FF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        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ln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"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輸入兩個整數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)</w:t>
            </w:r>
          </w:p>
          <w:p w14:paraId="642ADC57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while(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hasNextInt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){</w:t>
            </w:r>
          </w:p>
          <w:p w14:paraId="5B53D43D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int n=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3A0211C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int m=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7C721061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            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f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"%d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%d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大公因數為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%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d%n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,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n,m,GCD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n,m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));</w:t>
            </w:r>
          </w:p>
          <w:p w14:paraId="3EEB65CE" w14:textId="77777777" w:rsidR="00BF1D38" w:rsidRPr="00BF1D38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            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f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"%d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%d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小公倍數為</w:t>
            </w:r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%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d%n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,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n,m,lcm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</w:t>
            </w:r>
            <w:proofErr w:type="spellStart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n,m</w:t>
            </w:r>
            <w:proofErr w:type="spellEnd"/>
            <w:r w:rsidRPr="00BF1D38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));</w:t>
            </w:r>
          </w:p>
          <w:p w14:paraId="67AD6062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lastRenderedPageBreak/>
              <w:t xml:space="preserve">        }</w:t>
            </w:r>
          </w:p>
          <w:p w14:paraId="0157738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}</w:t>
            </w:r>
          </w:p>
          <w:p w14:paraId="12F8F444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static int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nt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,int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m)</w:t>
            </w:r>
          </w:p>
          <w:p w14:paraId="73BF9AD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8A3E9AF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int max=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th.max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,m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;</w:t>
            </w:r>
          </w:p>
          <w:p w14:paraId="6348AA0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int min=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th.min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,n</w:t>
            </w:r>
            <w:proofErr w:type="spellEnd"/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;</w:t>
            </w:r>
          </w:p>
          <w:p w14:paraId="75AFA502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if(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x%min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==0)</w:t>
            </w:r>
          </w:p>
          <w:p w14:paraId="6E5A2F17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4CD7ED1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return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in;</w:t>
            </w:r>
            <w:proofErr w:type="gramEnd"/>
          </w:p>
          <w:p w14:paraId="2A86DC5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}</w:t>
            </w:r>
          </w:p>
          <w:p w14:paraId="12BFA2D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else </w:t>
            </w:r>
          </w:p>
          <w:p w14:paraId="5CD7C70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CFB7A70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    return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in,(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x%min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));</w:t>
            </w:r>
          </w:p>
          <w:p w14:paraId="3694F02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    }</w:t>
            </w:r>
          </w:p>
          <w:p w14:paraId="0ACEF838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}</w:t>
            </w:r>
          </w:p>
          <w:p w14:paraId="4115383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static int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lcm(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nt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,int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m) </w:t>
            </w:r>
          </w:p>
          <w:p w14:paraId="661A4E7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A417683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int n1=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;</w:t>
            </w:r>
            <w:proofErr w:type="gramEnd"/>
          </w:p>
          <w:p w14:paraId="5C6C516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int m1=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;</w:t>
            </w:r>
            <w:proofErr w:type="gramEnd"/>
          </w:p>
          <w:p w14:paraId="427C107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while(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%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!=</w:t>
            </w:r>
            <w:proofErr w:type="gram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0) </w:t>
            </w:r>
          </w:p>
          <w:p w14:paraId="2C90B7F1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BF1D38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46ED650D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tmp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</w:t>
            </w:r>
            <w:proofErr w:type="spell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%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C4A8F06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m = 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;</w:t>
            </w:r>
            <w:proofErr w:type="gramEnd"/>
          </w:p>
          <w:p w14:paraId="735D90D9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n = </w:t>
            </w:r>
            <w:proofErr w:type="spellStart"/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tmp</w:t>
            </w:r>
            <w:proofErr w:type="spellEnd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78AD375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53DF2ECE" w14:textId="77777777" w:rsidR="00BF1D38" w:rsidRPr="00BF1D38" w:rsidRDefault="00BF1D38" w:rsidP="00BF1D38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</w:t>
            </w: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return m1*n1/</w:t>
            </w:r>
            <w:proofErr w:type="gramStart"/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;</w:t>
            </w:r>
            <w:proofErr w:type="gramEnd"/>
          </w:p>
          <w:p w14:paraId="039E1A10" w14:textId="341385FB" w:rsidR="005C1ABF" w:rsidRDefault="00BF1D38" w:rsidP="00BF1D38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BF1D38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   }</w:t>
            </w:r>
          </w:p>
        </w:tc>
      </w:tr>
    </w:tbl>
    <w:p w14:paraId="4669CB3B" w14:textId="77777777" w:rsidR="005C1ABF" w:rsidRDefault="005C1ABF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099D99E8" w14:textId="374AADA9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bCs/>
          <w:sz w:val="28"/>
          <w:szCs w:val="28"/>
        </w:rPr>
        <w:t xml:space="preserve">(4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C1ABF" w14:paraId="4051574D" w14:textId="77777777" w:rsidTr="005C1ABF">
        <w:tc>
          <w:tcPr>
            <w:tcW w:w="9736" w:type="dxa"/>
          </w:tcPr>
          <w:p w14:paraId="0867BC83" w14:textId="77777777" w:rsidR="005C1ABF" w:rsidRDefault="005C1ABF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78D3C3C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</w:t>
            </w:r>
          </w:p>
          <w:p w14:paraId="6F0A4EC1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//Q4: 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計算兩個正整數的最大公因數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&amp;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最小公倍數</w:t>
            </w:r>
          </w:p>
          <w:p w14:paraId="797C3B6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</w:t>
            </w:r>
          </w:p>
          <w:p w14:paraId="2E007B12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資管二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B 410927957 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閻</w:t>
            </w:r>
            <w:proofErr w:type="gram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浩</w:t>
            </w:r>
            <w:proofErr w:type="gram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章</w:t>
            </w:r>
          </w:p>
          <w:p w14:paraId="637E3D7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Date:2022/02/23</w:t>
            </w:r>
          </w:p>
          <w:p w14:paraId="7D09464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mport 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java.util</w:t>
            </w:r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.Scanner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</w:p>
          <w:p w14:paraId="67DA5DF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lastRenderedPageBreak/>
              <w:t xml:space="preserve">public class W1_Q4 </w:t>
            </w:r>
          </w:p>
          <w:p w14:paraId="3F53F23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2813E1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public static void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in(</w:t>
            </w:r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String[]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args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) </w:t>
            </w:r>
          </w:p>
          <w:p w14:paraId="0337E51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25BF94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Scanner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new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(</w:t>
            </w:r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in);</w:t>
            </w:r>
          </w:p>
          <w:p w14:paraId="6D75BC94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n = 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58D070A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m = 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4F7F80E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2;</w:t>
            </w:r>
            <w:proofErr w:type="gramEnd"/>
          </w:p>
          <w:p w14:paraId="697FFE0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1;</w:t>
            </w:r>
            <w:proofErr w:type="gramEnd"/>
          </w:p>
          <w:p w14:paraId="6E40EE3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lcm =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1;</w:t>
            </w:r>
            <w:proofErr w:type="gramEnd"/>
          </w:p>
          <w:p w14:paraId="4BFEA89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a =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;</w:t>
            </w:r>
            <w:proofErr w:type="gramEnd"/>
          </w:p>
          <w:p w14:paraId="03976E9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b =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;</w:t>
            </w:r>
            <w:proofErr w:type="gramEnd"/>
          </w:p>
          <w:p w14:paraId="6379A137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while(</w:t>
            </w:r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n!=1 || m!=1) </w:t>
            </w:r>
          </w:p>
          <w:p w14:paraId="4C2AB47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D59176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f(</w:t>
            </w:r>
            <w:proofErr w:type="spellStart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7DE2FD9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0828694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15B520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7765FDA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n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EC1C5B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m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0ACADEA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23CCE9CA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else if(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n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0731AF8C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828341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596288CE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n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342720C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5C203E64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else if(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5C06579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7A5B572E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D2C6E4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m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4C90841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5F27894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else </w:t>
            </w:r>
          </w:p>
          <w:p w14:paraId="0ACAEB8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25BA2F0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+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+;</w:t>
            </w:r>
            <w:proofErr w:type="gramEnd"/>
          </w:p>
          <w:p w14:paraId="72AACD9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1D9F41C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01AC24D3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ln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a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b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大公因數為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</w:t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gcd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);</w:t>
            </w:r>
          </w:p>
          <w:p w14:paraId="440D73D7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lastRenderedPageBreak/>
              <w:tab/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ln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a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b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小公倍數為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lcm);</w:t>
            </w:r>
          </w:p>
          <w:p w14:paraId="5321D9F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6EF17639" w14:textId="54B4E2C7" w:rsid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}</w:t>
            </w:r>
          </w:p>
        </w:tc>
      </w:tr>
    </w:tbl>
    <w:p w14:paraId="46F4F350" w14:textId="77777777" w:rsidR="005C1ABF" w:rsidRDefault="005C1ABF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6F8FDCC7" w14:textId="101B004F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bCs/>
          <w:sz w:val="28"/>
          <w:szCs w:val="28"/>
        </w:rPr>
        <w:t xml:space="preserve">(5)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DE6960" w14:paraId="091007CA" w14:textId="77777777" w:rsidTr="00DE6960">
        <w:tc>
          <w:tcPr>
            <w:tcW w:w="9736" w:type="dxa"/>
          </w:tcPr>
          <w:p w14:paraId="059CA922" w14:textId="77777777" w:rsid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</w:p>
          <w:p w14:paraId="57F5B447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</w:t>
            </w:r>
          </w:p>
          <w:p w14:paraId="0811F378" w14:textId="77777777" w:rsidR="00DE6960" w:rsidRPr="00DE6960" w:rsidRDefault="00DE6960" w:rsidP="00DE6960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//Q5: 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計算三個正整數的最大公因數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&amp;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最小公倍數</w:t>
            </w:r>
          </w:p>
          <w:p w14:paraId="33B5F6BF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</w:t>
            </w:r>
          </w:p>
          <w:p w14:paraId="66C7C10C" w14:textId="77777777" w:rsidR="00DE6960" w:rsidRPr="00DE6960" w:rsidRDefault="00DE6960" w:rsidP="00DE6960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//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資管二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B 410927957 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閻</w:t>
            </w:r>
            <w:proofErr w:type="gramStart"/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浩</w:t>
            </w:r>
            <w:proofErr w:type="gramEnd"/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章</w:t>
            </w:r>
          </w:p>
          <w:p w14:paraId="1845C406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//Date:2022/02/23</w:t>
            </w:r>
          </w:p>
          <w:p w14:paraId="477DEBC7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import </w:t>
            </w:r>
            <w:proofErr w:type="spellStart"/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java.util</w:t>
            </w:r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.Scanner</w:t>
            </w:r>
            <w:proofErr w:type="spell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</w:p>
          <w:p w14:paraId="70DD527B" w14:textId="77777777" w:rsid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public class W1_Q5 </w:t>
            </w:r>
          </w:p>
          <w:p w14:paraId="44CB03B7" w14:textId="5097F6A1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4F0CA75B" w14:textId="77777777" w:rsid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public static void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main(</w:t>
            </w:r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String[] </w:t>
            </w:r>
            <w:proofErr w:type="spell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args</w:t>
            </w:r>
            <w:proofErr w:type="spell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) </w:t>
            </w:r>
          </w:p>
          <w:p w14:paraId="3B5A55D4" w14:textId="30347FAA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 xml:space="preserve">   </w:t>
            </w:r>
            <w:r w:rsidRPr="00DE6960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139B7166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Scanner </w:t>
            </w:r>
            <w:proofErr w:type="spell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</w:t>
            </w:r>
            <w:proofErr w:type="spell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new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anner(</w:t>
            </w:r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ystem.in);</w:t>
            </w:r>
          </w:p>
          <w:p w14:paraId="4D59FF31" w14:textId="77777777" w:rsidR="00DE6960" w:rsidRPr="00DE6960" w:rsidRDefault="00DE6960" w:rsidP="00DE6960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 xml:space="preserve">        </w:t>
            </w:r>
            <w:proofErr w:type="spellStart"/>
            <w:r w:rsidRPr="00DE6960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System.out.println</w:t>
            </w:r>
            <w:proofErr w:type="spellEnd"/>
            <w:r w:rsidRPr="00DE6960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("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請輸入三個正整數</w:t>
            </w:r>
            <w:r w:rsidRPr="00DE6960">
              <w:rPr>
                <w:rFonts w:ascii="Times New Roman" w:eastAsia="DFKai-SB" w:hAnsi="Times New Roman" w:cs="Times New Roman" w:hint="eastAsia"/>
                <w:b/>
                <w:bCs/>
                <w:color w:val="FF0000"/>
                <w:sz w:val="28"/>
                <w:szCs w:val="28"/>
              </w:rPr>
              <w:t>");</w:t>
            </w:r>
          </w:p>
          <w:p w14:paraId="109FC9EE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x = </w:t>
            </w:r>
            <w:proofErr w:type="spellStart"/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5D125BBE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y = </w:t>
            </w:r>
            <w:proofErr w:type="spellStart"/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24566F47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z = </w:t>
            </w:r>
            <w:proofErr w:type="spellStart"/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sc.nextInt</w:t>
            </w:r>
            <w:proofErr w:type="spellEnd"/>
            <w:proofErr w:type="gram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();</w:t>
            </w:r>
          </w:p>
          <w:p w14:paraId="22F7B5CF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</w:t>
            </w:r>
            <w:proofErr w:type="spell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2;</w:t>
            </w:r>
            <w:proofErr w:type="gramEnd"/>
          </w:p>
          <w:p w14:paraId="140696D3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</w:t>
            </w:r>
            <w:proofErr w:type="spell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</w:t>
            </w:r>
            <w:proofErr w:type="spellEnd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1;</w:t>
            </w:r>
            <w:proofErr w:type="gramEnd"/>
          </w:p>
          <w:p w14:paraId="5BD4E136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lcm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1;</w:t>
            </w:r>
            <w:proofErr w:type="gramEnd"/>
          </w:p>
          <w:p w14:paraId="10D0B62D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a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x;</w:t>
            </w:r>
            <w:proofErr w:type="gramEnd"/>
          </w:p>
          <w:p w14:paraId="31E9A2DB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b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y;</w:t>
            </w:r>
            <w:proofErr w:type="gramEnd"/>
          </w:p>
          <w:p w14:paraId="6B198279" w14:textId="77777777" w:rsidR="00DE6960" w:rsidRPr="00DE6960" w:rsidRDefault="00DE6960" w:rsidP="00DE6960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int c = </w:t>
            </w:r>
            <w:proofErr w:type="gramStart"/>
            <w:r w:rsidRPr="00DE6960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z;</w:t>
            </w:r>
            <w:proofErr w:type="gramEnd"/>
          </w:p>
          <w:p w14:paraId="46E74E2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while(</w:t>
            </w:r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x!=1 || y!=1 || z!=1) </w:t>
            </w:r>
          </w:p>
          <w:p w14:paraId="32AD76F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43B900C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f(</w:t>
            </w:r>
            <w:proofErr w:type="spellStart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x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y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z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2B5F841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0A5C6B1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gcd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684EBF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045CDBFE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x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7970456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lastRenderedPageBreak/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y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323B87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z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C67A51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}</w:t>
            </w:r>
          </w:p>
          <w:p w14:paraId="5F35154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else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f(</w:t>
            </w:r>
            <w:proofErr w:type="spellStart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x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y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127D5DE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6E88CB26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0E6554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x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F629B5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y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34ED95C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19977F8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else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f(</w:t>
            </w:r>
            <w:proofErr w:type="spellStart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y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z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6403690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71E02FD7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40983B3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y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2B23E32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z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ACF126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1502108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else 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f(</w:t>
            </w:r>
            <w:proofErr w:type="spellStart"/>
            <w:proofErr w:type="gram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x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 &amp;&amp; 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z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0B41B2DD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7277804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D8031C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x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A01819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z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56D48A64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32CDFBB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else if(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x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233D7537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07C69680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688865F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x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53BCC125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0B4A916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else if(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y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 xml:space="preserve">==0) </w:t>
            </w:r>
          </w:p>
          <w:p w14:paraId="46B97BB4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54CB8D5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1FF94FF8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y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3A7D9404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7EA43CC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else if(</w:t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z%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==0)</w:t>
            </w:r>
          </w:p>
          <w:p w14:paraId="7DBBE07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2B9F87DB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lcm*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222BA6D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z/=</w:t>
            </w:r>
            <w:proofErr w:type="spellStart"/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;</w:t>
            </w:r>
            <w:proofErr w:type="gramEnd"/>
          </w:p>
          <w:p w14:paraId="7FAB539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6AB407B3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 xml:space="preserve">else </w:t>
            </w:r>
          </w:p>
          <w:p w14:paraId="1798517F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color w:val="FF0000"/>
                <w:sz w:val="28"/>
                <w:szCs w:val="28"/>
              </w:rPr>
              <w:t>{</w:t>
            </w:r>
          </w:p>
          <w:p w14:paraId="497B2517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lastRenderedPageBreak/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i</w:t>
            </w:r>
            <w:proofErr w:type="spellEnd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+</w:t>
            </w:r>
            <w:proofErr w:type="gramStart"/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+;</w:t>
            </w:r>
            <w:proofErr w:type="gramEnd"/>
          </w:p>
          <w:p w14:paraId="144AC6CA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13B8E849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37B3F523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ln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a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b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c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大公因數為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</w:t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gcd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);</w:t>
            </w:r>
          </w:p>
          <w:p w14:paraId="0DD01789" w14:textId="77777777" w:rsidR="005C1ABF" w:rsidRPr="005C1ABF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ab/>
            </w:r>
            <w:proofErr w:type="spellStart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System.out.println</w:t>
            </w:r>
            <w:proofErr w:type="spellEnd"/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(a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b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與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c+"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的最小公倍數為</w:t>
            </w:r>
            <w:r w:rsidRPr="005C1ABF"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  <w:t>"+lcm);</w:t>
            </w:r>
          </w:p>
          <w:p w14:paraId="032391C1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  <w:t>}</w:t>
            </w:r>
          </w:p>
          <w:p w14:paraId="069B4852" w14:textId="77777777" w:rsidR="005C1ABF" w:rsidRPr="005C1ABF" w:rsidRDefault="005C1ABF" w:rsidP="005C1ABF">
            <w:pPr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ab/>
            </w:r>
          </w:p>
          <w:p w14:paraId="47725ABE" w14:textId="0E3235E8" w:rsidR="00DE6960" w:rsidRDefault="005C1ABF" w:rsidP="005C1ABF">
            <w:pPr>
              <w:rPr>
                <w:rFonts w:ascii="Times New Roman" w:eastAsia="DFKai-SB" w:hAnsi="Times New Roman" w:cs="Times New Roman" w:hint="eastAsia"/>
                <w:b/>
                <w:bCs/>
                <w:sz w:val="28"/>
                <w:szCs w:val="28"/>
              </w:rPr>
            </w:pPr>
            <w:r w:rsidRPr="005C1ABF">
              <w:rPr>
                <w:rFonts w:ascii="Times New Roman" w:eastAsia="DFKai-SB" w:hAnsi="Times New Roman" w:cs="Times New Roman"/>
                <w:b/>
                <w:bCs/>
                <w:sz w:val="28"/>
                <w:szCs w:val="28"/>
              </w:rPr>
              <w:t>}</w:t>
            </w:r>
          </w:p>
        </w:tc>
      </w:tr>
    </w:tbl>
    <w:p w14:paraId="76E78800" w14:textId="77777777" w:rsidR="00DE6960" w:rsidRDefault="00DE6960" w:rsidP="00DE6960">
      <w:pPr>
        <w:rPr>
          <w:rFonts w:ascii="Times New Roman" w:eastAsia="DFKai-SB" w:hAnsi="Times New Roman" w:cs="Times New Roman"/>
          <w:b/>
          <w:bCs/>
          <w:sz w:val="28"/>
          <w:szCs w:val="28"/>
        </w:rPr>
      </w:pPr>
    </w:p>
    <w:p w14:paraId="15D3A5D6" w14:textId="77777777" w:rsidR="00DE6960" w:rsidRPr="00DE6960" w:rsidRDefault="00DE6960" w:rsidP="00DE6960">
      <w:pPr>
        <w:rPr>
          <w:rFonts w:ascii="Times New Roman" w:eastAsia="DFKai-SB" w:hAnsi="Times New Roman" w:cs="Times New Roman" w:hint="eastAsia"/>
          <w:b/>
          <w:bCs/>
          <w:sz w:val="28"/>
          <w:szCs w:val="28"/>
        </w:rPr>
      </w:pPr>
    </w:p>
    <w:p w14:paraId="4B99056E" w14:textId="77777777" w:rsidR="00473FBE" w:rsidRDefault="00473FBE">
      <w:pPr>
        <w:widowControl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br w:type="page"/>
      </w:r>
    </w:p>
    <w:p w14:paraId="5AC6928E" w14:textId="77777777" w:rsidR="00473FBE" w:rsidRPr="00C54FAC" w:rsidRDefault="00473FBE" w:rsidP="00F82850">
      <w:pPr>
        <w:rPr>
          <w:rFonts w:ascii="Times New Roman" w:eastAsia="DFKai-SB" w:hAnsi="Times New Roman" w:cs="Times New Roman"/>
          <w:sz w:val="28"/>
          <w:szCs w:val="28"/>
        </w:rPr>
      </w:pPr>
      <w:r w:rsidRPr="00C54FAC">
        <w:rPr>
          <w:rFonts w:ascii="DFKai-SB" w:eastAsia="DFKai-SB" w:hAnsi="DFKai-SB" w:cs="Times New Roman" w:hint="eastAsia"/>
          <w:b/>
          <w:sz w:val="28"/>
          <w:szCs w:val="28"/>
        </w:rPr>
        <w:lastRenderedPageBreak/>
        <w:t>作業繳交</w:t>
      </w:r>
      <w:r w:rsidRPr="00C54FAC">
        <w:rPr>
          <w:rFonts w:ascii="Times New Roman" w:eastAsia="DFKai-SB" w:hAnsi="Times New Roman" w:cs="Times New Roman"/>
          <w:sz w:val="28"/>
          <w:szCs w:val="28"/>
        </w:rPr>
        <w:br/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 xml:space="preserve">1. 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上傳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word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資料：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W1</w:t>
      </w:r>
      <w:r w:rsidRPr="00C54FAC">
        <w:rPr>
          <w:rFonts w:ascii="Times New Roman" w:eastAsia="DFKai-SB" w:hAnsi="Times New Roman" w:cs="Times New Roman"/>
          <w:sz w:val="28"/>
          <w:szCs w:val="28"/>
        </w:rPr>
        <w:t>_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學號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.docx</w:t>
      </w:r>
      <w:r w:rsidRPr="00C54FAC">
        <w:rPr>
          <w:rFonts w:ascii="Times New Roman" w:eastAsia="DFKai-SB" w:hAnsi="Times New Roman" w:cs="Times New Roman"/>
          <w:sz w:val="28"/>
          <w:szCs w:val="28"/>
        </w:rPr>
        <w:br/>
        <w:t xml:space="preserve">2. 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>上傳最終版程式碼：</w:t>
      </w:r>
      <w:r w:rsidRPr="00C54FAC">
        <w:rPr>
          <w:rFonts w:ascii="Times New Roman" w:eastAsia="DFKai-SB" w:hAnsi="Times New Roman" w:cs="Times New Roman" w:hint="eastAsia"/>
          <w:sz w:val="28"/>
          <w:szCs w:val="28"/>
        </w:rPr>
        <w:t xml:space="preserve"> </w:t>
      </w:r>
    </w:p>
    <w:p w14:paraId="043AB1F6" w14:textId="77777777" w:rsidR="00473FBE" w:rsidRPr="00C54FAC" w:rsidRDefault="00473FBE" w:rsidP="00473FBE">
      <w:pPr>
        <w:ind w:firstLine="480"/>
        <w:rPr>
          <w:rFonts w:ascii="Times New Roman" w:eastAsia="DFKai-SB" w:hAnsi="Times New Roman" w:cs="Times New Roman"/>
          <w:sz w:val="28"/>
          <w:szCs w:val="28"/>
        </w:rPr>
      </w:pPr>
      <w:r w:rsidRPr="00C54FAC">
        <w:rPr>
          <w:rFonts w:ascii="Times New Roman" w:eastAsia="DFKai-SB" w:hAnsi="Times New Roman" w:cs="Times New Roman"/>
          <w:sz w:val="28"/>
          <w:szCs w:val="28"/>
        </w:rPr>
        <w:t>W1_Q1</w:t>
      </w:r>
      <w:r w:rsidRPr="00C54FAC">
        <w:rPr>
          <w:rFonts w:ascii="Times New Roman" w:eastAsia="DFKai-SB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DFKai-SB" w:hAnsi="Times New Roman" w:cs="Times New Roman"/>
          <w:sz w:val="28"/>
          <w:szCs w:val="28"/>
        </w:rPr>
        <w:t xml:space="preserve">.java </w:t>
      </w:r>
    </w:p>
    <w:p w14:paraId="35800311" w14:textId="77777777" w:rsidR="00473FBE" w:rsidRPr="00C54FAC" w:rsidRDefault="00473FBE" w:rsidP="00473FBE">
      <w:pPr>
        <w:ind w:left="480"/>
        <w:rPr>
          <w:rFonts w:ascii="Times New Roman" w:eastAsia="DFKai-SB" w:hAnsi="Times New Roman" w:cs="Times New Roman"/>
          <w:sz w:val="28"/>
          <w:szCs w:val="28"/>
        </w:rPr>
      </w:pPr>
      <w:r w:rsidRPr="00C54FAC">
        <w:rPr>
          <w:rFonts w:ascii="Times New Roman" w:eastAsia="DFKai-SB" w:hAnsi="Times New Roman" w:cs="Times New Roman"/>
          <w:sz w:val="28"/>
          <w:szCs w:val="28"/>
        </w:rPr>
        <w:t>W1_Q2</w:t>
      </w:r>
      <w:r w:rsidRPr="00C54FAC">
        <w:rPr>
          <w:rFonts w:ascii="Times New Roman" w:eastAsia="DFKai-SB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DFKai-SB" w:hAnsi="Times New Roman" w:cs="Times New Roman"/>
          <w:sz w:val="28"/>
          <w:szCs w:val="28"/>
        </w:rPr>
        <w:t>.java</w:t>
      </w:r>
      <w:r w:rsidRPr="00C54FAC">
        <w:rPr>
          <w:rFonts w:ascii="Times New Roman" w:eastAsia="DFKai-SB" w:hAnsi="Times New Roman" w:cs="Times New Roman"/>
          <w:sz w:val="28"/>
          <w:szCs w:val="28"/>
        </w:rPr>
        <w:br/>
        <w:t>W1_Q3</w:t>
      </w:r>
      <w:r w:rsidRPr="00C54FAC">
        <w:rPr>
          <w:rFonts w:ascii="Times New Roman" w:eastAsia="DFKai-SB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DFKai-SB" w:hAnsi="Times New Roman" w:cs="Times New Roman"/>
          <w:sz w:val="28"/>
          <w:szCs w:val="28"/>
        </w:rPr>
        <w:t>.java</w:t>
      </w:r>
      <w:r w:rsidRPr="00C54FAC">
        <w:rPr>
          <w:rFonts w:ascii="Times New Roman" w:eastAsia="DFKai-SB" w:hAnsi="Times New Roman" w:cs="Times New Roman"/>
          <w:sz w:val="28"/>
          <w:szCs w:val="28"/>
        </w:rPr>
        <w:br/>
        <w:t>W1_Q4</w:t>
      </w:r>
      <w:r w:rsidRPr="00C54FAC">
        <w:rPr>
          <w:rFonts w:ascii="Times New Roman" w:eastAsia="DFKai-SB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DFKai-SB" w:hAnsi="Times New Roman" w:cs="Times New Roman"/>
          <w:sz w:val="28"/>
          <w:szCs w:val="28"/>
        </w:rPr>
        <w:t>.java</w:t>
      </w:r>
    </w:p>
    <w:p w14:paraId="24FFB16F" w14:textId="77777777" w:rsidR="00473FBE" w:rsidRPr="00C54FAC" w:rsidRDefault="00473FBE" w:rsidP="00473FBE">
      <w:pPr>
        <w:ind w:left="480"/>
        <w:rPr>
          <w:rFonts w:ascii="Times New Roman" w:eastAsia="DFKai-SB" w:hAnsi="Times New Roman" w:cs="Times New Roman"/>
          <w:sz w:val="28"/>
          <w:szCs w:val="28"/>
        </w:rPr>
      </w:pPr>
      <w:r w:rsidRPr="00C54FAC">
        <w:rPr>
          <w:rFonts w:ascii="Times New Roman" w:eastAsia="DFKai-SB" w:hAnsi="Times New Roman" w:cs="Times New Roman"/>
          <w:sz w:val="28"/>
          <w:szCs w:val="28"/>
        </w:rPr>
        <w:t>W1_Q5</w:t>
      </w:r>
      <w:r w:rsidRPr="00C54FAC">
        <w:rPr>
          <w:rFonts w:ascii="Times New Roman" w:eastAsia="DFKai-SB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DFKai-SB" w:hAnsi="Times New Roman" w:cs="Times New Roman"/>
          <w:sz w:val="28"/>
          <w:szCs w:val="28"/>
        </w:rPr>
        <w:t>.java</w:t>
      </w:r>
    </w:p>
    <w:sectPr w:rsidR="00473FBE" w:rsidRPr="00C54FAC" w:rsidSect="00A533BC">
      <w:footerReference w:type="default" r:id="rId10"/>
      <w:pgSz w:w="11906" w:h="16838"/>
      <w:pgMar w:top="1440" w:right="1080" w:bottom="1440" w:left="108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06B00" w14:textId="77777777" w:rsidR="00684F47" w:rsidRDefault="00684F47" w:rsidP="00A533BC">
      <w:r>
        <w:separator/>
      </w:r>
    </w:p>
  </w:endnote>
  <w:endnote w:type="continuationSeparator" w:id="0">
    <w:p w14:paraId="02C27807" w14:textId="77777777" w:rsidR="00684F47" w:rsidRDefault="00684F47" w:rsidP="00A53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9727284"/>
      <w:docPartObj>
        <w:docPartGallery w:val="Page Numbers (Bottom of Page)"/>
        <w:docPartUnique/>
      </w:docPartObj>
    </w:sdtPr>
    <w:sdtEndPr/>
    <w:sdtContent>
      <w:p w14:paraId="02469775" w14:textId="77777777" w:rsidR="00A533BC" w:rsidRDefault="00A533B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2611" w:rsidRPr="005B2611">
          <w:rPr>
            <w:noProof/>
            <w:lang w:val="zh-TW"/>
          </w:rPr>
          <w:t>5</w:t>
        </w:r>
        <w:r>
          <w:fldChar w:fldCharType="end"/>
        </w:r>
      </w:p>
    </w:sdtContent>
  </w:sdt>
  <w:p w14:paraId="1FC39945" w14:textId="77777777" w:rsidR="00A533BC" w:rsidRDefault="00A533B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35D4D" w14:textId="77777777" w:rsidR="00684F47" w:rsidRDefault="00684F47" w:rsidP="00A533BC">
      <w:r>
        <w:separator/>
      </w:r>
    </w:p>
  </w:footnote>
  <w:footnote w:type="continuationSeparator" w:id="0">
    <w:p w14:paraId="48751846" w14:textId="77777777" w:rsidR="00684F47" w:rsidRDefault="00684F47" w:rsidP="00A53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352C8"/>
    <w:multiLevelType w:val="hybridMultilevel"/>
    <w:tmpl w:val="573055E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9D335AF"/>
    <w:multiLevelType w:val="hybridMultilevel"/>
    <w:tmpl w:val="573055E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4042B34"/>
    <w:multiLevelType w:val="hybridMultilevel"/>
    <w:tmpl w:val="47C8308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DC2MDO3sDS0MDVQ0lEKTi0uzszPAykwrAUAjbJMGCwAAAA="/>
  </w:docVars>
  <w:rsids>
    <w:rsidRoot w:val="00F547D0"/>
    <w:rsid w:val="00014227"/>
    <w:rsid w:val="0003027E"/>
    <w:rsid w:val="000A3901"/>
    <w:rsid w:val="000C5220"/>
    <w:rsid w:val="000F5929"/>
    <w:rsid w:val="001573DB"/>
    <w:rsid w:val="002C5090"/>
    <w:rsid w:val="002E42BC"/>
    <w:rsid w:val="003A7510"/>
    <w:rsid w:val="003E3B8B"/>
    <w:rsid w:val="00473FBE"/>
    <w:rsid w:val="005B2611"/>
    <w:rsid w:val="005C1ABF"/>
    <w:rsid w:val="006028AD"/>
    <w:rsid w:val="006242F6"/>
    <w:rsid w:val="00684F47"/>
    <w:rsid w:val="00702081"/>
    <w:rsid w:val="0078458C"/>
    <w:rsid w:val="007F6C56"/>
    <w:rsid w:val="008D1189"/>
    <w:rsid w:val="008F12BA"/>
    <w:rsid w:val="00972210"/>
    <w:rsid w:val="009C1D92"/>
    <w:rsid w:val="00A533BC"/>
    <w:rsid w:val="00A80F5E"/>
    <w:rsid w:val="00B17197"/>
    <w:rsid w:val="00B60435"/>
    <w:rsid w:val="00B84930"/>
    <w:rsid w:val="00BC5A0F"/>
    <w:rsid w:val="00BF1D38"/>
    <w:rsid w:val="00C009FD"/>
    <w:rsid w:val="00C54FAC"/>
    <w:rsid w:val="00D133A4"/>
    <w:rsid w:val="00D305A9"/>
    <w:rsid w:val="00DB1B06"/>
    <w:rsid w:val="00DE3D38"/>
    <w:rsid w:val="00DE6960"/>
    <w:rsid w:val="00E15640"/>
    <w:rsid w:val="00E939B9"/>
    <w:rsid w:val="00F27B04"/>
    <w:rsid w:val="00F463B0"/>
    <w:rsid w:val="00F547D0"/>
    <w:rsid w:val="00F82850"/>
    <w:rsid w:val="02273FC6"/>
    <w:rsid w:val="05883830"/>
    <w:rsid w:val="09462EC6"/>
    <w:rsid w:val="2221452D"/>
    <w:rsid w:val="2FA13343"/>
    <w:rsid w:val="33661D02"/>
    <w:rsid w:val="34ED6E08"/>
    <w:rsid w:val="35C18F97"/>
    <w:rsid w:val="4075EB84"/>
    <w:rsid w:val="482CCF1B"/>
    <w:rsid w:val="4A366D8C"/>
    <w:rsid w:val="4B889422"/>
    <w:rsid w:val="50D29BF2"/>
    <w:rsid w:val="546344B5"/>
    <w:rsid w:val="58008CA7"/>
    <w:rsid w:val="5951262F"/>
    <w:rsid w:val="5EE0A5C8"/>
    <w:rsid w:val="77D0628B"/>
    <w:rsid w:val="7C62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9F883"/>
  <w15:chartTrackingRefBased/>
  <w15:docId w15:val="{625C643B-B917-47FD-B9A0-6DC553854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96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D1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D1189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A533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533B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533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533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171B3F0D0710F40B0E224F5DAEA63C3" ma:contentTypeVersion="6" ma:contentTypeDescription="建立新的文件。" ma:contentTypeScope="" ma:versionID="0cdbf4aa46fa86578876c02625045c05">
  <xsd:schema xmlns:xsd="http://www.w3.org/2001/XMLSchema" xmlns:xs="http://www.w3.org/2001/XMLSchema" xmlns:p="http://schemas.microsoft.com/office/2006/metadata/properties" xmlns:ns2="3b21a478-d638-4c1f-9a7d-0585c30fafe6" targetNamespace="http://schemas.microsoft.com/office/2006/metadata/properties" ma:root="true" ma:fieldsID="19c39ba48938b78a233c092cdaf0bdaf" ns2:_="">
    <xsd:import namespace="3b21a478-d638-4c1f-9a7d-0585c30fa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1a478-d638-4c1f-9a7d-0585c30faf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C7C1AC-DBE3-4700-A7A1-9DAD4F6711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87CFFA-392B-46C5-8E42-0EA63103DA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5DBE29-4FB8-4457-9604-4141AC68F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1a478-d638-4c1f-9a7d-0585c30fa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8</Pages>
  <Words>1189</Words>
  <Characters>6781</Characters>
  <Application>Microsoft Office Word</Application>
  <DocSecurity>0</DocSecurity>
  <Lines>56</Lines>
  <Paragraphs>15</Paragraphs>
  <ScaleCrop>false</ScaleCrop>
  <Company/>
  <LinksUpToDate>false</LinksUpToDate>
  <CharactersWithSpaces>7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翔 邵</cp:lastModifiedBy>
  <cp:revision>30</cp:revision>
  <dcterms:created xsi:type="dcterms:W3CDTF">2022-03-08T13:06:00Z</dcterms:created>
  <dcterms:modified xsi:type="dcterms:W3CDTF">2022-03-1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71B3F0D0710F40B0E224F5DAEA63C3</vt:lpwstr>
  </property>
</Properties>
</file>